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6EA2E" w14:textId="504FA542" w:rsidR="001068D5" w:rsidRPr="00C2630A" w:rsidRDefault="0078038C" w:rsidP="00C2630A">
      <w:pPr>
        <w:pStyle w:val="Default"/>
        <w:rPr>
          <w:rFonts w:eastAsia="Batang"/>
          <w:b/>
          <w:bCs/>
          <w:color w:val="auto"/>
          <w:sz w:val="40"/>
          <w:szCs w:val="40"/>
          <w:lang w:eastAsia="ko-KR"/>
        </w:rPr>
      </w:pPr>
      <w:r>
        <w:rPr>
          <w:rFonts w:eastAsia="Batang"/>
          <w:b/>
          <w:bCs/>
          <w:color w:val="auto"/>
          <w:sz w:val="40"/>
          <w:szCs w:val="40"/>
          <w:lang w:eastAsia="ko-KR"/>
        </w:rPr>
        <w:tab/>
      </w:r>
      <w:r w:rsidR="00F01100">
        <w:rPr>
          <w:rFonts w:eastAsia="Batang"/>
          <w:b/>
          <w:bCs/>
          <w:color w:val="auto"/>
          <w:sz w:val="40"/>
          <w:szCs w:val="40"/>
          <w:lang w:eastAsia="ko-KR"/>
        </w:rPr>
        <w:tab/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End sem</w:t>
      </w:r>
      <w:r w:rsidR="002F6649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ester</w:t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report on </w:t>
      </w:r>
      <w:r w:rsidR="00983185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R &amp; D</w:t>
      </w:r>
      <w:r w:rsidR="000B4EF4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Project </w:t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</w:t>
      </w:r>
    </w:p>
    <w:p w14:paraId="203ABD19" w14:textId="77777777" w:rsidR="00EF42B9" w:rsidRDefault="00EF42B9" w:rsidP="009D3A4F">
      <w:pPr>
        <w:pStyle w:val="Default"/>
        <w:jc w:val="center"/>
        <w:rPr>
          <w:rFonts w:eastAsia="Batang"/>
          <w:b/>
          <w:bCs/>
          <w:color w:val="auto"/>
          <w:sz w:val="52"/>
          <w:szCs w:val="56"/>
          <w:lang w:eastAsia="ko-KR"/>
        </w:rPr>
      </w:pPr>
    </w:p>
    <w:p w14:paraId="544F09BE" w14:textId="03788B0E" w:rsidR="00EF42B9" w:rsidRPr="00CD7D67" w:rsidRDefault="00EF42B9" w:rsidP="009D3A4F">
      <w:pPr>
        <w:pStyle w:val="Default"/>
        <w:jc w:val="center"/>
        <w:rPr>
          <w:rFonts w:eastAsia="Batang"/>
          <w:b/>
          <w:bCs/>
          <w:color w:val="auto"/>
          <w:sz w:val="32"/>
          <w:szCs w:val="32"/>
          <w:lang w:eastAsia="ko-KR"/>
        </w:rPr>
      </w:pPr>
      <w:r w:rsidRPr="00CD7D67">
        <w:rPr>
          <w:rFonts w:eastAsia="Batang"/>
          <w:b/>
          <w:bCs/>
          <w:color w:val="auto"/>
          <w:sz w:val="32"/>
          <w:szCs w:val="32"/>
          <w:lang w:eastAsia="ko-KR"/>
        </w:rPr>
        <w:t>Academic Year- 20</w:t>
      </w:r>
      <w:r w:rsidR="00C2630A">
        <w:rPr>
          <w:rFonts w:eastAsia="Batang"/>
          <w:b/>
          <w:bCs/>
          <w:color w:val="auto"/>
          <w:sz w:val="32"/>
          <w:szCs w:val="32"/>
          <w:lang w:eastAsia="ko-KR"/>
        </w:rPr>
        <w:t>20</w:t>
      </w:r>
      <w:r w:rsidRPr="00CD7D67">
        <w:rPr>
          <w:rFonts w:eastAsia="Batang"/>
          <w:b/>
          <w:bCs/>
          <w:color w:val="auto"/>
          <w:sz w:val="32"/>
          <w:szCs w:val="32"/>
          <w:lang w:eastAsia="ko-KR"/>
        </w:rPr>
        <w:t>-2</w:t>
      </w:r>
      <w:r w:rsidR="00C2630A">
        <w:rPr>
          <w:rFonts w:eastAsia="Batang"/>
          <w:b/>
          <w:bCs/>
          <w:color w:val="auto"/>
          <w:sz w:val="32"/>
          <w:szCs w:val="32"/>
          <w:lang w:eastAsia="ko-KR"/>
        </w:rPr>
        <w:t>1</w:t>
      </w:r>
    </w:p>
    <w:p w14:paraId="7B621391" w14:textId="77777777" w:rsidR="00B11A30" w:rsidRPr="009C79C9" w:rsidRDefault="00B11A30" w:rsidP="001068D5">
      <w:pPr>
        <w:jc w:val="center"/>
        <w:rPr>
          <w:sz w:val="22"/>
          <w:szCs w:val="36"/>
        </w:rPr>
      </w:pPr>
    </w:p>
    <w:p w14:paraId="2B6896DB" w14:textId="419185AA" w:rsidR="001068D5" w:rsidRPr="00CD7D67" w:rsidRDefault="002F6649" w:rsidP="009D3A4F">
      <w:pPr>
        <w:spacing w:line="36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o</w:t>
      </w:r>
      <w:r w:rsidR="000B4EF4" w:rsidRPr="00CD7D67">
        <w:rPr>
          <w:sz w:val="32"/>
          <w:szCs w:val="32"/>
        </w:rPr>
        <w:t>n</w:t>
      </w:r>
    </w:p>
    <w:p w14:paraId="33A37B68" w14:textId="446AFE5A" w:rsidR="000B4EF4" w:rsidRDefault="00E543B8" w:rsidP="009D3A4F">
      <w:pPr>
        <w:spacing w:line="360" w:lineRule="auto"/>
        <w:jc w:val="center"/>
        <w:rPr>
          <w:sz w:val="40"/>
          <w:szCs w:val="40"/>
        </w:rPr>
      </w:pPr>
      <w:r>
        <w:rPr>
          <w:b/>
          <w:bCs/>
          <w:sz w:val="40"/>
          <w:szCs w:val="40"/>
        </w:rPr>
        <w:t xml:space="preserve">FUZZING </w:t>
      </w:r>
      <w:r w:rsidR="00D948DC">
        <w:rPr>
          <w:b/>
          <w:bCs/>
          <w:sz w:val="40"/>
          <w:szCs w:val="40"/>
        </w:rPr>
        <w:t>IN THE FACE OF THREAT HUNTING</w:t>
      </w:r>
    </w:p>
    <w:p w14:paraId="4208DF3D" w14:textId="77777777" w:rsidR="00CD7D67" w:rsidRPr="00CD7D67" w:rsidRDefault="00CD7D67" w:rsidP="001068D5">
      <w:pPr>
        <w:jc w:val="center"/>
        <w:rPr>
          <w:sz w:val="28"/>
          <w:szCs w:val="28"/>
        </w:rPr>
      </w:pPr>
    </w:p>
    <w:p w14:paraId="5C832004" w14:textId="265FBE00" w:rsidR="0006449A" w:rsidRPr="00CD7D67" w:rsidRDefault="0006449A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 xml:space="preserve">A dissertation </w:t>
      </w:r>
    </w:p>
    <w:p w14:paraId="6FC8A927" w14:textId="36FE5EAF" w:rsidR="0006449A" w:rsidRPr="00CD7D67" w:rsidRDefault="0006449A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Submitted in partial fulfillment of the requirements for the award of the degree</w:t>
      </w:r>
    </w:p>
    <w:p w14:paraId="57831FC9" w14:textId="707C068C" w:rsidR="0006449A" w:rsidRPr="00CD7D67" w:rsidRDefault="00B36460" w:rsidP="001068D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Master </w:t>
      </w:r>
      <w:r w:rsidR="0006449A" w:rsidRPr="00CD7D67">
        <w:rPr>
          <w:sz w:val="28"/>
          <w:szCs w:val="28"/>
        </w:rPr>
        <w:t>of Technology</w:t>
      </w:r>
    </w:p>
    <w:p w14:paraId="680B9950" w14:textId="65B30914" w:rsidR="000B4EF4" w:rsidRDefault="000B4EF4" w:rsidP="001068D5">
      <w:pPr>
        <w:jc w:val="center"/>
        <w:rPr>
          <w:sz w:val="40"/>
          <w:szCs w:val="40"/>
        </w:rPr>
      </w:pPr>
    </w:p>
    <w:p w14:paraId="6670225A" w14:textId="7F098B1F" w:rsidR="001068D5" w:rsidRPr="00CD7D67" w:rsidRDefault="00DC45DE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by</w:t>
      </w:r>
    </w:p>
    <w:p w14:paraId="76E2CBE1" w14:textId="0DF121EA" w:rsidR="00E837F1" w:rsidRDefault="00E837F1" w:rsidP="001068D5">
      <w:pPr>
        <w:jc w:val="center"/>
        <w:rPr>
          <w:sz w:val="22"/>
          <w:szCs w:val="22"/>
        </w:rPr>
      </w:pPr>
    </w:p>
    <w:p w14:paraId="5BCB0F5C" w14:textId="77777777" w:rsidR="003B2333" w:rsidRPr="009C79C9" w:rsidRDefault="003B2333" w:rsidP="003B2333">
      <w:pPr>
        <w:jc w:val="center"/>
        <w:rPr>
          <w:sz w:val="22"/>
          <w:szCs w:val="22"/>
        </w:rPr>
      </w:pPr>
    </w:p>
    <w:p w14:paraId="07DF181A" w14:textId="4189E51B" w:rsidR="00EF42B9" w:rsidRPr="00C2630A" w:rsidRDefault="00672D73" w:rsidP="00672D73">
      <w:pPr>
        <w:pStyle w:val="ListParagraph"/>
        <w:numPr>
          <w:ilvl w:val="0"/>
          <w:numId w:val="1"/>
        </w:numPr>
        <w:ind w:left="426" w:hanging="426"/>
        <w:jc w:val="center"/>
        <w:rPr>
          <w:b/>
          <w:bCs/>
        </w:rPr>
      </w:pPr>
      <w:r>
        <w:rPr>
          <w:b/>
          <w:bCs/>
        </w:rPr>
        <w:t>Mahesh M</w:t>
      </w:r>
      <w:r w:rsidR="00983185" w:rsidRPr="00C2630A">
        <w:rPr>
          <w:b/>
          <w:bCs/>
        </w:rPr>
        <w:tab/>
      </w:r>
      <w:r w:rsidR="0006449A" w:rsidRPr="00C2630A">
        <w:rPr>
          <w:b/>
          <w:bCs/>
        </w:rPr>
        <w:tab/>
      </w:r>
      <w:r>
        <w:rPr>
          <w:b/>
          <w:bCs/>
        </w:rPr>
        <w:t xml:space="preserve">        MT20ACS</w:t>
      </w:r>
      <w:r w:rsidR="00B1782F">
        <w:rPr>
          <w:b/>
          <w:bCs/>
        </w:rPr>
        <w:t>516</w:t>
      </w:r>
      <w:r w:rsidR="00B1782F" w:rsidRPr="00C2630A">
        <w:rPr>
          <w:b/>
          <w:bCs/>
        </w:rPr>
        <w:t xml:space="preserve"> </w:t>
      </w:r>
      <w:r w:rsidR="00B1782F" w:rsidRPr="00C2630A">
        <w:rPr>
          <w:b/>
          <w:bCs/>
        </w:rPr>
        <w:tab/>
      </w:r>
      <w:r w:rsidR="00A91AF7">
        <w:rPr>
          <w:b/>
          <w:bCs/>
        </w:rPr>
        <w:tab/>
      </w:r>
      <w:r w:rsidR="005D7E37">
        <w:rPr>
          <w:b/>
          <w:bCs/>
        </w:rPr>
        <w:t xml:space="preserve"> </w:t>
      </w:r>
      <w:r>
        <w:rPr>
          <w:b/>
          <w:bCs/>
        </w:rPr>
        <w:t>Cyber Security</w:t>
      </w:r>
    </w:p>
    <w:p w14:paraId="4BDFC7DE" w14:textId="77777777" w:rsidR="0006449A" w:rsidRDefault="0006449A" w:rsidP="0006449A">
      <w:pPr>
        <w:pStyle w:val="ListParagraph"/>
        <w:rPr>
          <w:sz w:val="32"/>
          <w:szCs w:val="32"/>
        </w:rPr>
      </w:pPr>
    </w:p>
    <w:p w14:paraId="3F809BFD" w14:textId="77777777" w:rsidR="0006449A" w:rsidRDefault="0006449A" w:rsidP="0006449A">
      <w:pPr>
        <w:jc w:val="center"/>
        <w:rPr>
          <w:sz w:val="32"/>
          <w:szCs w:val="32"/>
        </w:rPr>
      </w:pPr>
    </w:p>
    <w:p w14:paraId="16A186AB" w14:textId="77777777" w:rsidR="00CD7D67" w:rsidRDefault="0006449A" w:rsidP="00CD7D67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Under supervision of</w:t>
      </w:r>
    </w:p>
    <w:p w14:paraId="781B10AD" w14:textId="7DE6AC39" w:rsidR="0006449A" w:rsidRPr="00CD7D67" w:rsidRDefault="00DD196C" w:rsidP="00CD7D67">
      <w:pPr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 xml:space="preserve">Prof. </w:t>
      </w:r>
      <w:r w:rsidR="00822048">
        <w:rPr>
          <w:b/>
          <w:bCs/>
          <w:sz w:val="32"/>
          <w:szCs w:val="32"/>
        </w:rPr>
        <w:t>Ashu Sharma</w:t>
      </w:r>
    </w:p>
    <w:p w14:paraId="78A3FFB4" w14:textId="77777777" w:rsidR="0006449A" w:rsidRDefault="0006449A" w:rsidP="0006449A">
      <w:pPr>
        <w:ind w:left="5760" w:firstLine="720"/>
        <w:rPr>
          <w:sz w:val="32"/>
          <w:szCs w:val="32"/>
        </w:rPr>
      </w:pPr>
    </w:p>
    <w:p w14:paraId="5D5C5D88" w14:textId="7EF57407" w:rsidR="008020D9" w:rsidRDefault="008020D9" w:rsidP="008020D9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297128F5" wp14:editId="12D682C1">
            <wp:extent cx="2324100" cy="18190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673" cy="1867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B0F64" w14:textId="4E84390B" w:rsidR="007B5499" w:rsidRDefault="008020D9" w:rsidP="008020D9">
      <w:pPr>
        <w:jc w:val="center"/>
        <w:rPr>
          <w:sz w:val="32"/>
          <w:szCs w:val="32"/>
        </w:rPr>
      </w:pPr>
      <w:r w:rsidRPr="008020D9">
        <w:rPr>
          <w:sz w:val="32"/>
          <w:szCs w:val="32"/>
        </w:rPr>
        <w:t>NIIT University, Neemrana, Rajasthan-301705</w:t>
      </w:r>
    </w:p>
    <w:p w14:paraId="418D3330" w14:textId="6C623DB3" w:rsidR="008020D9" w:rsidRDefault="00345105" w:rsidP="008020D9">
      <w:pPr>
        <w:jc w:val="center"/>
        <w:rPr>
          <w:sz w:val="32"/>
          <w:szCs w:val="32"/>
        </w:rPr>
      </w:pPr>
      <w:r>
        <w:rPr>
          <w:sz w:val="32"/>
          <w:szCs w:val="32"/>
        </w:rPr>
        <w:t>D</w:t>
      </w:r>
      <w:r w:rsidR="00D05309">
        <w:rPr>
          <w:sz w:val="32"/>
          <w:szCs w:val="32"/>
        </w:rPr>
        <w:t>ec</w:t>
      </w:r>
      <w:r w:rsidR="008020D9">
        <w:rPr>
          <w:sz w:val="32"/>
          <w:szCs w:val="32"/>
        </w:rPr>
        <w:t xml:space="preserve"> 202</w:t>
      </w:r>
      <w:r w:rsidR="00C2630A">
        <w:rPr>
          <w:sz w:val="32"/>
          <w:szCs w:val="32"/>
        </w:rPr>
        <w:t>1</w:t>
      </w:r>
    </w:p>
    <w:p w14:paraId="0AF3B978" w14:textId="0BD0C48C" w:rsidR="001068D5" w:rsidRDefault="001068D5" w:rsidP="007B5499">
      <w:pPr>
        <w:rPr>
          <w:sz w:val="32"/>
          <w:szCs w:val="32"/>
        </w:rPr>
      </w:pPr>
    </w:p>
    <w:p w14:paraId="6310E8ED" w14:textId="1AC4C389" w:rsidR="00644096" w:rsidRDefault="00644096" w:rsidP="007B5499">
      <w:pPr>
        <w:rPr>
          <w:sz w:val="32"/>
          <w:szCs w:val="32"/>
        </w:rPr>
      </w:pPr>
    </w:p>
    <w:p w14:paraId="098E26C7" w14:textId="2D726920" w:rsidR="00644096" w:rsidRDefault="00644096" w:rsidP="007B5499">
      <w:pPr>
        <w:rPr>
          <w:sz w:val="32"/>
          <w:szCs w:val="32"/>
        </w:rPr>
      </w:pPr>
    </w:p>
    <w:p w14:paraId="1937B962" w14:textId="61F7BB98" w:rsidR="00644096" w:rsidRDefault="00644096" w:rsidP="007B5499">
      <w:pPr>
        <w:rPr>
          <w:sz w:val="32"/>
          <w:szCs w:val="32"/>
        </w:rPr>
      </w:pPr>
    </w:p>
    <w:p w14:paraId="77E4A855" w14:textId="1A1AB739" w:rsidR="00A81B3E" w:rsidRDefault="00A81B3E" w:rsidP="007B5499">
      <w:pPr>
        <w:rPr>
          <w:sz w:val="32"/>
          <w:szCs w:val="32"/>
        </w:rPr>
      </w:pPr>
    </w:p>
    <w:p w14:paraId="7E2F103C" w14:textId="6E8EB9B1" w:rsidR="00644096" w:rsidRDefault="00644096" w:rsidP="007B5499">
      <w:pPr>
        <w:rPr>
          <w:sz w:val="32"/>
          <w:szCs w:val="32"/>
        </w:rPr>
      </w:pPr>
    </w:p>
    <w:p w14:paraId="69D6CA66" w14:textId="5DFCD6A2" w:rsidR="00775419" w:rsidRPr="00AB6834" w:rsidRDefault="00EB23C0" w:rsidP="00775419">
      <w:pPr>
        <w:pStyle w:val="ListParagraph"/>
        <w:numPr>
          <w:ilvl w:val="0"/>
          <w:numId w:val="2"/>
        </w:numPr>
        <w:ind w:left="426" w:hanging="426"/>
        <w:jc w:val="center"/>
        <w:rPr>
          <w:sz w:val="28"/>
          <w:szCs w:val="28"/>
        </w:rPr>
      </w:pPr>
      <w:r w:rsidRPr="00EB23C0">
        <w:rPr>
          <w:sz w:val="28"/>
          <w:szCs w:val="28"/>
        </w:rPr>
        <w:lastRenderedPageBreak/>
        <w:t>INTRODUCTION</w:t>
      </w:r>
    </w:p>
    <w:p w14:paraId="36BD12C6" w14:textId="5AA2C71A" w:rsidR="004B3307" w:rsidRDefault="00273711" w:rsidP="00EC01DC">
      <w:pPr>
        <w:pStyle w:val="ListParagraph"/>
        <w:ind w:left="0"/>
      </w:pPr>
      <w:r>
        <w:t>F</w:t>
      </w:r>
      <w:r w:rsidR="003D0B76">
        <w:t>UZZING (</w:t>
      </w:r>
      <w:r w:rsidR="00BE41CF">
        <w:t>known as</w:t>
      </w:r>
      <w:r w:rsidR="003D0B76">
        <w:t xml:space="preserve"> fuzz testing) is “an automat</w:t>
      </w:r>
      <w:r w:rsidR="00AF7974">
        <w:t xml:space="preserve">ed </w:t>
      </w:r>
      <w:r w:rsidR="003D0B76">
        <w:t>testing</w:t>
      </w:r>
      <w:r w:rsidR="00B555E6">
        <w:t xml:space="preserve"> method </w:t>
      </w:r>
      <w:r w:rsidR="00C85186">
        <w:t xml:space="preserve">covering </w:t>
      </w:r>
      <w:r w:rsidR="003D0B76">
        <w:t xml:space="preserve">numerous boundary cases using </w:t>
      </w:r>
      <w:r w:rsidR="00DC4201">
        <w:t>fuzzed</w:t>
      </w:r>
      <w:r w:rsidR="00B66647">
        <w:t xml:space="preserve"> </w:t>
      </w:r>
      <w:r w:rsidR="003D0B76">
        <w:t>data (</w:t>
      </w:r>
      <w:r w:rsidR="00D66CC5">
        <w:t>ranging from networking protocols, file types, API calls and other different types of targets</w:t>
      </w:r>
      <w:r w:rsidR="003D0B76">
        <w:t>) as</w:t>
      </w:r>
      <w:r w:rsidR="00D870D1">
        <w:t xml:space="preserve"> an</w:t>
      </w:r>
      <w:r w:rsidR="003D0B76">
        <w:t xml:space="preserve"> input</w:t>
      </w:r>
      <w:r w:rsidR="00EC01DC">
        <w:t xml:space="preserve"> </w:t>
      </w:r>
      <w:r w:rsidR="003D0B76">
        <w:t>to</w:t>
      </w:r>
      <w:r w:rsidR="0012437F">
        <w:t xml:space="preserve"> the target</w:t>
      </w:r>
      <w:r w:rsidR="006960DF">
        <w:t xml:space="preserve"> </w:t>
      </w:r>
      <w:r w:rsidR="00615724">
        <w:t>trying to find out vulnerabilitie</w:t>
      </w:r>
      <w:r w:rsidR="00993EC5">
        <w:t>s</w:t>
      </w:r>
      <w:r w:rsidR="00F30CF9">
        <w:t xml:space="preserve"> as well as </w:t>
      </w:r>
      <w:r w:rsidR="00BE1FB4">
        <w:t>robustness of the software</w:t>
      </w:r>
      <w:r w:rsidR="00993EC5">
        <w:t xml:space="preserve"> and may</w:t>
      </w:r>
      <w:r w:rsidR="00F21E98">
        <w:t xml:space="preserve"> even</w:t>
      </w:r>
      <w:r w:rsidR="00993EC5">
        <w:t xml:space="preserve"> lead to DoS</w:t>
      </w:r>
      <w:r w:rsidR="00F53165">
        <w:t xml:space="preserve"> due to </w:t>
      </w:r>
      <w:r w:rsidR="00661124">
        <w:t>impact of Fuzzing.</w:t>
      </w:r>
    </w:p>
    <w:p w14:paraId="10F5E94F" w14:textId="0E4F4D29" w:rsidR="008928EB" w:rsidRDefault="00375101" w:rsidP="00EC01DC">
      <w:pPr>
        <w:pStyle w:val="ListParagraph"/>
        <w:ind w:left="0"/>
      </w:pPr>
      <w:r>
        <w:t>It</w:t>
      </w:r>
      <w:r w:rsidR="003D0B76">
        <w:t xml:space="preserve"> was first proposed by Miller et al. in 1988, and</w:t>
      </w:r>
      <w:r w:rsidR="00B66647">
        <w:t xml:space="preserve"> </w:t>
      </w:r>
      <w:r w:rsidR="003D0B76">
        <w:t xml:space="preserve">since then, it has developed into an effective, fast, and </w:t>
      </w:r>
      <w:r w:rsidR="007333DB">
        <w:t>efficient way of finding bugs in the software.</w:t>
      </w:r>
      <w:r w:rsidR="00D37CE1">
        <w:t>[1]</w:t>
      </w:r>
    </w:p>
    <w:p w14:paraId="1068B6AD" w14:textId="51B04951" w:rsidR="00424591" w:rsidRDefault="00F71A67" w:rsidP="00EC01DC">
      <w:pPr>
        <w:pStyle w:val="ListParagraph"/>
        <w:ind w:left="0"/>
      </w:pPr>
      <w:r>
        <w:t>In general, Fuzze</w:t>
      </w:r>
      <w:r w:rsidR="005A2C8B">
        <w:t>r</w:t>
      </w:r>
      <w:r w:rsidR="004441CA">
        <w:t xml:space="preserve"> (</w:t>
      </w:r>
      <w:r w:rsidR="00736AA1">
        <w:t>the system generating Fuzzed test cases) will feed those large number of test cases towards</w:t>
      </w:r>
      <w:r w:rsidR="004634BA">
        <w:t xml:space="preserve"> the</w:t>
      </w:r>
      <w:r w:rsidR="00736AA1">
        <w:t xml:space="preserve"> </w:t>
      </w:r>
      <w:r w:rsidR="00E3595C">
        <w:t>T</w:t>
      </w:r>
      <w:r w:rsidR="00736AA1">
        <w:t>arget</w:t>
      </w:r>
      <w:r w:rsidR="00E3595C">
        <w:t xml:space="preserve"> (the system receiving Fuzzed test cases)</w:t>
      </w:r>
      <w:r w:rsidR="00736AA1">
        <w:t xml:space="preserve"> aiming to activate software errors</w:t>
      </w:r>
      <w:r w:rsidR="00937409">
        <w:t xml:space="preserve"> in the target</w:t>
      </w:r>
      <w:r w:rsidR="00736AA1">
        <w:t>.</w:t>
      </w:r>
      <w:r w:rsidR="00FE36A3">
        <w:t xml:space="preserve"> The usual mechanism to check if the system </w:t>
      </w:r>
      <w:r w:rsidR="00123A60">
        <w:t xml:space="preserve">has passed the </w:t>
      </w:r>
      <w:r w:rsidR="002050E3">
        <w:t xml:space="preserve">fuzzed </w:t>
      </w:r>
      <w:r w:rsidR="00123A60">
        <w:t xml:space="preserve">test case is by sending out </w:t>
      </w:r>
      <w:r w:rsidR="003061D8">
        <w:t>a valid packet</w:t>
      </w:r>
      <w:r w:rsidR="00761CDC">
        <w:t xml:space="preserve"> to the target</w:t>
      </w:r>
      <w:r w:rsidR="00816F58">
        <w:t xml:space="preserve"> (within fraction of seconds</w:t>
      </w:r>
      <w:r w:rsidR="00453121">
        <w:t xml:space="preserve"> sending fuzzed packet</w:t>
      </w:r>
      <w:r w:rsidR="00816F58">
        <w:t>)</w:t>
      </w:r>
      <w:r w:rsidR="00761CDC">
        <w:t xml:space="preserve"> and expecting the response</w:t>
      </w:r>
      <w:r w:rsidR="00DA7793">
        <w:t xml:space="preserve"> </w:t>
      </w:r>
      <w:r w:rsidR="00BD552F">
        <w:t xml:space="preserve">from the target. </w:t>
      </w:r>
    </w:p>
    <w:p w14:paraId="7BC5A3C1" w14:textId="7E45EFE2" w:rsidR="00772CD9" w:rsidRDefault="00BD552F" w:rsidP="00EC01DC">
      <w:pPr>
        <w:pStyle w:val="ListParagraph"/>
        <w:ind w:left="0"/>
      </w:pPr>
      <w:r>
        <w:t xml:space="preserve">If the target didn’t respond, it is believed to be </w:t>
      </w:r>
      <w:r w:rsidR="00424591">
        <w:t xml:space="preserve">impacted by the Fuzzed test cases and it continues sending the valid test case till the target has responded. </w:t>
      </w:r>
      <w:r w:rsidR="00D93D05">
        <w:t xml:space="preserve">When the target </w:t>
      </w:r>
      <w:r w:rsidR="00693A1C">
        <w:t>responds</w:t>
      </w:r>
      <w:r w:rsidR="00D93D05">
        <w:t xml:space="preserve"> back, it is assumed that the target is able to recover from the impact of fuzzed test cases and time taken to respond back is c</w:t>
      </w:r>
      <w:r w:rsidR="00593CEF">
        <w:t>onsidered downtime for the target.</w:t>
      </w:r>
    </w:p>
    <w:p w14:paraId="494FC7B0" w14:textId="593D1A63" w:rsidR="00230252" w:rsidRDefault="00424591" w:rsidP="0038584E">
      <w:pPr>
        <w:pStyle w:val="ListParagraph"/>
        <w:ind w:left="0"/>
      </w:pPr>
      <w:r>
        <w:t>If the target did respond</w:t>
      </w:r>
      <w:r w:rsidR="00772CD9">
        <w:t xml:space="preserve"> in the first time</w:t>
      </w:r>
      <w:r>
        <w:t>, it believes that the target</w:t>
      </w:r>
      <w:r w:rsidR="00772CD9">
        <w:t xml:space="preserve"> is robust enough to tackle the fuzzed test case.</w:t>
      </w:r>
      <w:r>
        <w:t xml:space="preserve"> </w:t>
      </w:r>
      <w:r w:rsidR="00E3102C">
        <w:t xml:space="preserve"> </w:t>
      </w:r>
      <w:r w:rsidR="00EE07B5">
        <w:t>With advancement in fuzzing meth</w:t>
      </w:r>
      <w:r w:rsidR="00D07BD9">
        <w:t>o</w:t>
      </w:r>
      <w:r w:rsidR="000278DD">
        <w:t>d</w:t>
      </w:r>
      <w:r w:rsidR="00BD4A11">
        <w:t>o</w:t>
      </w:r>
      <w:r w:rsidR="00D07BD9">
        <w:t>logies</w:t>
      </w:r>
      <w:r w:rsidR="00EE07B5">
        <w:t xml:space="preserve">, a modern </w:t>
      </w:r>
      <w:r w:rsidR="00ED47F3">
        <w:t>F</w:t>
      </w:r>
      <w:r w:rsidR="00EE07B5">
        <w:t xml:space="preserve">uzzer </w:t>
      </w:r>
      <w:r w:rsidR="00266472">
        <w:t xml:space="preserve">has evolved itself to be one of the most important </w:t>
      </w:r>
      <w:r w:rsidR="004D7F66">
        <w:t>security techniques to improve the security of the software.</w:t>
      </w:r>
      <w:r w:rsidR="004616B7">
        <w:t xml:space="preserve"> </w:t>
      </w:r>
    </w:p>
    <w:p w14:paraId="0AAC4641" w14:textId="53503A90" w:rsidR="008B6846" w:rsidRDefault="00046C57" w:rsidP="0038584E">
      <w:pPr>
        <w:pStyle w:val="ListParagraph"/>
        <w:ind w:left="0"/>
      </w:pPr>
      <w:r>
        <w:t xml:space="preserve">Threat Hunting </w:t>
      </w:r>
      <w:r w:rsidR="00DE1DD8">
        <w:t xml:space="preserve">is an approach to identify threats </w:t>
      </w:r>
      <w:r w:rsidR="001E1D8D">
        <w:t xml:space="preserve">by proactively </w:t>
      </w:r>
      <w:r w:rsidR="00B85ECD">
        <w:t>going through the network</w:t>
      </w:r>
      <w:r w:rsidR="00492739">
        <w:t xml:space="preserve">s, endpoints, </w:t>
      </w:r>
      <w:r w:rsidR="008567CE">
        <w:t>or datasets</w:t>
      </w:r>
      <w:r w:rsidR="00BF690F">
        <w:t xml:space="preserve"> which may have evaded detection</w:t>
      </w:r>
      <w:r w:rsidR="00304EEE">
        <w:t xml:space="preserve"> by existing tools</w:t>
      </w:r>
      <w:r w:rsidR="00B54304">
        <w:t xml:space="preserve"> [2]</w:t>
      </w:r>
      <w:r w:rsidR="00C2577C">
        <w:t xml:space="preserve"> </w:t>
      </w:r>
    </w:p>
    <w:p w14:paraId="53604491" w14:textId="5C3460F3" w:rsidR="00774568" w:rsidRDefault="00084425" w:rsidP="0038584E">
      <w:pPr>
        <w:pStyle w:val="ListParagraph"/>
        <w:ind w:left="0"/>
      </w:pPr>
      <w:r>
        <w:t>The</w:t>
      </w:r>
      <w:r w:rsidR="00AB10FE">
        <w:t xml:space="preserve">re are multiple tools used by </w:t>
      </w:r>
      <w:r w:rsidR="00FB6BAC">
        <w:t>hunter</w:t>
      </w:r>
      <w:r w:rsidR="00AB10FE">
        <w:t xml:space="preserve">s </w:t>
      </w:r>
      <w:r w:rsidR="001221CD">
        <w:t>such as CyberChef</w:t>
      </w:r>
      <w:r w:rsidR="00A01C2A">
        <w:t>[4], Yara[</w:t>
      </w:r>
      <w:r w:rsidR="0099397E">
        <w:t>5</w:t>
      </w:r>
      <w:r w:rsidR="00DC2E01">
        <w:t>]</w:t>
      </w:r>
      <w:r w:rsidR="0099397E">
        <w:t>,</w:t>
      </w:r>
      <w:r w:rsidR="00A44FAA">
        <w:t xml:space="preserve"> etc and there are multiple threats </w:t>
      </w:r>
      <w:r w:rsidR="00230E3D">
        <w:t xml:space="preserve">such as DoS attack, </w:t>
      </w:r>
      <w:r w:rsidR="00D167B0">
        <w:t xml:space="preserve">MITM attack, </w:t>
      </w:r>
      <w:r w:rsidR="00B977A2">
        <w:t xml:space="preserve">Phishing, </w:t>
      </w:r>
      <w:r w:rsidR="00D91562">
        <w:t xml:space="preserve">SQL Injection. </w:t>
      </w:r>
    </w:p>
    <w:p w14:paraId="01F5F45D" w14:textId="5FEDCB33" w:rsidR="009B7E47" w:rsidRDefault="009C14EB" w:rsidP="000470D0">
      <w:pPr>
        <w:pStyle w:val="ListParagraph"/>
        <w:ind w:left="0"/>
      </w:pPr>
      <w:r>
        <w:t xml:space="preserve">The relationship between Threat Hunting and Fuzzing is that Fuzzing aims to perform DoS threat and identify which inputs are creating the DoS </w:t>
      </w:r>
      <w:r w:rsidR="002463A1">
        <w:t>threat</w:t>
      </w:r>
      <w:r w:rsidR="00A9048F">
        <w:t xml:space="preserve"> with the time involved</w:t>
      </w:r>
      <w:r w:rsidR="007E7639">
        <w:t xml:space="preserve"> which may or may not be created as </w:t>
      </w:r>
      <w:r w:rsidR="006D2C58">
        <w:t>a report</w:t>
      </w:r>
      <w:r w:rsidR="006F3FCB">
        <w:t xml:space="preserve"> depending upon the </w:t>
      </w:r>
      <w:r w:rsidR="00F55BCF">
        <w:t>fuzzing the tool.</w:t>
      </w:r>
    </w:p>
    <w:p w14:paraId="7309A4F6" w14:textId="78D1E619" w:rsidR="00F81EC0" w:rsidRDefault="00075EA9" w:rsidP="000470D0">
      <w:pPr>
        <w:pStyle w:val="ListParagraph"/>
        <w:ind w:left="0"/>
      </w:pPr>
      <w:r>
        <w:t>A. Motivation</w:t>
      </w:r>
    </w:p>
    <w:p w14:paraId="62132C1B" w14:textId="28B6C87F" w:rsidR="007F2AC2" w:rsidRDefault="00B77063" w:rsidP="000E4C19">
      <w:pPr>
        <w:pStyle w:val="ListParagraph"/>
        <w:ind w:left="284"/>
      </w:pPr>
      <w:r>
        <w:t>The</w:t>
      </w:r>
      <w:r w:rsidR="00570E45">
        <w:t xml:space="preserve"> motivation for this research </w:t>
      </w:r>
      <w:r w:rsidR="00F768F6">
        <w:t>is</w:t>
      </w:r>
      <w:r w:rsidR="00570E45">
        <w:t xml:space="preserve"> </w:t>
      </w:r>
      <w:r w:rsidR="000E4C19">
        <w:t>o</w:t>
      </w:r>
      <w:r w:rsidR="007A292E">
        <w:t xml:space="preserve">ver the last few decades, </w:t>
      </w:r>
      <w:r w:rsidR="00AE17C0">
        <w:t>fuzzing has become a mainstay in Software Security</w:t>
      </w:r>
      <w:r w:rsidR="00D36D11">
        <w:t xml:space="preserve"> and different varieties of Dos Threat.</w:t>
      </w:r>
      <w:r w:rsidR="00092B83">
        <w:t xml:space="preserve"> </w:t>
      </w:r>
      <w:r w:rsidR="007A59A0">
        <w:t xml:space="preserve">Thousands of </w:t>
      </w:r>
      <w:r w:rsidR="00141AF1">
        <w:t>threats</w:t>
      </w:r>
      <w:r w:rsidR="003F6D70">
        <w:t xml:space="preserve"> in all kinds of software have been found using Fuzzing</w:t>
      </w:r>
      <w:r w:rsidR="00010613">
        <w:t>.</w:t>
      </w:r>
      <w:r w:rsidR="005E66F2">
        <w:t>[2]</w:t>
      </w:r>
      <w:r w:rsidR="00974934">
        <w:t xml:space="preserve">. It is able to find </w:t>
      </w:r>
      <w:r w:rsidR="0029771F">
        <w:t>many</w:t>
      </w:r>
      <w:r w:rsidR="00974934">
        <w:t xml:space="preserve"> unknown vulnerabilities</w:t>
      </w:r>
      <w:r w:rsidR="005A4113">
        <w:t>/</w:t>
      </w:r>
      <w:r w:rsidR="00C42272">
        <w:t>Zero-day</w:t>
      </w:r>
      <w:r w:rsidR="0080185E">
        <w:t xml:space="preserve"> </w:t>
      </w:r>
      <w:r w:rsidR="000E1295">
        <w:t>vulnerabilities [</w:t>
      </w:r>
      <w:r w:rsidR="00AC7CEC">
        <w:t>6]</w:t>
      </w:r>
      <w:r w:rsidR="00974934">
        <w:t xml:space="preserve"> which is necessary t</w:t>
      </w:r>
      <w:r w:rsidR="007E5404">
        <w:t>o stay securely in the current generation</w:t>
      </w:r>
      <w:r w:rsidR="00C562C6">
        <w:t xml:space="preserve"> and our research hopes to bring </w:t>
      </w:r>
      <w:r w:rsidR="006F26DA">
        <w:t xml:space="preserve">more </w:t>
      </w:r>
      <w:r w:rsidR="00CA63AB">
        <w:t>concise</w:t>
      </w:r>
      <w:r w:rsidR="006F26DA">
        <w:t xml:space="preserve"> </w:t>
      </w:r>
      <w:r w:rsidR="00187A25">
        <w:t>information on Fuzzing</w:t>
      </w:r>
      <w:r w:rsidR="006C36E5">
        <w:t xml:space="preserve">, </w:t>
      </w:r>
      <w:r w:rsidR="002710D6">
        <w:t>art of Fuzzing</w:t>
      </w:r>
      <w:r w:rsidR="006C36E5">
        <w:t xml:space="preserve"> and how Fuzzing can be</w:t>
      </w:r>
      <w:r w:rsidR="003128E6">
        <w:t xml:space="preserve"> better</w:t>
      </w:r>
      <w:r w:rsidR="006C36E5">
        <w:t xml:space="preserve"> utilized </w:t>
      </w:r>
      <w:r w:rsidR="004068A5">
        <w:t>for Threat Hunting</w:t>
      </w:r>
      <w:r w:rsidR="006C66C9">
        <w:t xml:space="preserve"> especially DoS</w:t>
      </w:r>
      <w:r w:rsidR="00A00AB6">
        <w:t xml:space="preserve"> Threat.</w:t>
      </w:r>
    </w:p>
    <w:p w14:paraId="15415329" w14:textId="77777777" w:rsidR="005C2FE5" w:rsidRDefault="005C2FE5" w:rsidP="00F20215">
      <w:pPr>
        <w:pStyle w:val="ListParagraph"/>
        <w:tabs>
          <w:tab w:val="left" w:pos="0"/>
        </w:tabs>
        <w:ind w:left="0"/>
      </w:pPr>
    </w:p>
    <w:p w14:paraId="354791B6" w14:textId="7B1ADE39" w:rsidR="004E7599" w:rsidRDefault="00D25825" w:rsidP="004E7599">
      <w:pPr>
        <w:pStyle w:val="ListParagraph"/>
        <w:numPr>
          <w:ilvl w:val="0"/>
          <w:numId w:val="2"/>
        </w:numPr>
        <w:ind w:left="426" w:hanging="426"/>
        <w:jc w:val="center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1604A8BC" w14:textId="69C9F75B" w:rsidR="000B5143" w:rsidRDefault="000B5143" w:rsidP="007B5499">
      <w:pPr>
        <w:rPr>
          <w:b/>
          <w:bCs/>
          <w:u w:val="single"/>
        </w:rPr>
      </w:pPr>
    </w:p>
    <w:p w14:paraId="04233FFE" w14:textId="575AB642" w:rsidR="00EC2909" w:rsidRDefault="00EC2909" w:rsidP="007B5499">
      <w:pPr>
        <w:rPr>
          <w:b/>
          <w:bCs/>
          <w:u w:val="single"/>
        </w:rPr>
      </w:pPr>
    </w:p>
    <w:p w14:paraId="4E0EEAA7" w14:textId="2D4CD8FE" w:rsidR="00EC2909" w:rsidRDefault="00EC2909" w:rsidP="007B5499">
      <w:pPr>
        <w:rPr>
          <w:b/>
          <w:bCs/>
          <w:u w:val="single"/>
        </w:rPr>
      </w:pPr>
    </w:p>
    <w:p w14:paraId="782D5752" w14:textId="7E7BD6D4" w:rsidR="00EC2909" w:rsidRDefault="00EC2909" w:rsidP="007B5499">
      <w:pPr>
        <w:rPr>
          <w:b/>
          <w:bCs/>
          <w:u w:val="single"/>
        </w:rPr>
      </w:pPr>
    </w:p>
    <w:p w14:paraId="6FED6E89" w14:textId="02B670CA" w:rsidR="00EC2909" w:rsidRDefault="00EC2909" w:rsidP="007B5499">
      <w:pPr>
        <w:rPr>
          <w:b/>
          <w:bCs/>
          <w:u w:val="single"/>
        </w:rPr>
      </w:pPr>
    </w:p>
    <w:p w14:paraId="2C11A1F7" w14:textId="3B7F5D7F" w:rsidR="00EC2909" w:rsidRDefault="00EC2909" w:rsidP="007B5499">
      <w:pPr>
        <w:rPr>
          <w:b/>
          <w:bCs/>
          <w:u w:val="single"/>
        </w:rPr>
      </w:pPr>
    </w:p>
    <w:p w14:paraId="203296AC" w14:textId="4FCB0D8A" w:rsidR="00EC2909" w:rsidRDefault="00EC2909" w:rsidP="007B5499">
      <w:pPr>
        <w:rPr>
          <w:b/>
          <w:bCs/>
          <w:u w:val="single"/>
        </w:rPr>
      </w:pPr>
    </w:p>
    <w:p w14:paraId="3BD344CB" w14:textId="3302FB89" w:rsidR="00EC2909" w:rsidRDefault="00EC2909" w:rsidP="007B5499">
      <w:pPr>
        <w:rPr>
          <w:b/>
          <w:bCs/>
          <w:u w:val="single"/>
        </w:rPr>
      </w:pPr>
    </w:p>
    <w:p w14:paraId="14787DCE" w14:textId="6D7F02CD" w:rsidR="00EC2909" w:rsidRDefault="00EC2909" w:rsidP="007B5499">
      <w:pPr>
        <w:rPr>
          <w:b/>
          <w:bCs/>
          <w:u w:val="single"/>
        </w:rPr>
      </w:pPr>
    </w:p>
    <w:p w14:paraId="3C9B70CD" w14:textId="5784BA90" w:rsidR="00EC2909" w:rsidRDefault="00EC2909" w:rsidP="007B5499">
      <w:pPr>
        <w:rPr>
          <w:b/>
          <w:bCs/>
          <w:u w:val="single"/>
        </w:rPr>
      </w:pPr>
    </w:p>
    <w:p w14:paraId="19F6119D" w14:textId="100E6BB6" w:rsidR="00FB5359" w:rsidRDefault="00FB5359" w:rsidP="007B5499">
      <w:pPr>
        <w:rPr>
          <w:b/>
          <w:bCs/>
          <w:u w:val="single"/>
        </w:rPr>
      </w:pPr>
    </w:p>
    <w:p w14:paraId="1446D706" w14:textId="7CB3B39A" w:rsidR="00FB5359" w:rsidRDefault="00FB5359" w:rsidP="007B5499">
      <w:pPr>
        <w:rPr>
          <w:b/>
          <w:bCs/>
          <w:u w:val="single"/>
        </w:rPr>
      </w:pPr>
    </w:p>
    <w:p w14:paraId="14FE2484" w14:textId="74CBA24F" w:rsidR="00FB5359" w:rsidRDefault="00FB5359" w:rsidP="007B5499">
      <w:pPr>
        <w:rPr>
          <w:b/>
          <w:bCs/>
          <w:u w:val="single"/>
        </w:rPr>
      </w:pPr>
    </w:p>
    <w:p w14:paraId="4503AB96" w14:textId="77777777" w:rsidR="00FB5359" w:rsidRDefault="00FB5359" w:rsidP="007B5499">
      <w:pPr>
        <w:rPr>
          <w:b/>
          <w:bCs/>
          <w:u w:val="single"/>
        </w:rPr>
      </w:pPr>
    </w:p>
    <w:p w14:paraId="5E3B3459" w14:textId="00B4582A" w:rsidR="0002364E" w:rsidRPr="00B657B5" w:rsidRDefault="0002364E" w:rsidP="00972732">
      <w:pPr>
        <w:jc w:val="center"/>
        <w:rPr>
          <w:sz w:val="28"/>
          <w:szCs w:val="28"/>
        </w:rPr>
      </w:pPr>
      <w:r w:rsidRPr="00B657B5">
        <w:rPr>
          <w:sz w:val="28"/>
          <w:szCs w:val="28"/>
        </w:rPr>
        <w:t>REFERENCES</w:t>
      </w:r>
    </w:p>
    <w:p w14:paraId="21A6F8FC" w14:textId="77777777" w:rsidR="00867205" w:rsidRPr="00972732" w:rsidRDefault="00867205" w:rsidP="00972732">
      <w:pPr>
        <w:jc w:val="center"/>
      </w:pPr>
    </w:p>
    <w:p w14:paraId="6D6FAFE3" w14:textId="2AE5F794" w:rsidR="007F52EB" w:rsidRPr="009B2775" w:rsidRDefault="009942AC" w:rsidP="006477F0">
      <w:r>
        <w:t xml:space="preserve">[1] </w:t>
      </w:r>
      <w:r w:rsidR="00F634CF" w:rsidRPr="009B2775">
        <w:t>Hongliang Liang; Xiaoxiao Pei; Xiaodong Jia; Wuwei Shen; Jian Zhang “</w:t>
      </w:r>
      <w:r w:rsidR="005D016A" w:rsidRPr="009B2775">
        <w:t>1</w:t>
      </w:r>
      <w:r w:rsidR="00931D40" w:rsidRPr="009B2775">
        <w:t>: State of the Art</w:t>
      </w:r>
      <w:r w:rsidR="00F634CF" w:rsidRPr="009B2775">
        <w:t>”</w:t>
      </w:r>
      <w:r w:rsidR="00B73A12" w:rsidRPr="009B2775">
        <w:t xml:space="preserve"> IEEE Transactions on Reliability</w:t>
      </w:r>
      <w:r w:rsidR="00981821" w:rsidRPr="009B2775">
        <w:t xml:space="preserve"> Vol </w:t>
      </w:r>
      <w:r w:rsidR="00B73A12" w:rsidRPr="009B2775">
        <w:t xml:space="preserve">67 </w:t>
      </w:r>
      <w:r w:rsidR="00981821" w:rsidRPr="009B2775">
        <w:t>no</w:t>
      </w:r>
      <w:r w:rsidR="00B73A12" w:rsidRPr="009B2775">
        <w:t>:3</w:t>
      </w:r>
      <w:r w:rsidR="00981821" w:rsidRPr="009B2775">
        <w:t>, pp.</w:t>
      </w:r>
      <w:r w:rsidR="00D74C28" w:rsidRPr="009B2775">
        <w:t xml:space="preserve"> </w:t>
      </w:r>
      <w:r w:rsidR="0021600F" w:rsidRPr="009B2775">
        <w:t>1-5</w:t>
      </w:r>
      <w:r w:rsidR="00981821" w:rsidRPr="009B2775">
        <w:t>,</w:t>
      </w:r>
      <w:r w:rsidR="007F52EB" w:rsidRPr="009B2775">
        <w:t xml:space="preserve"> Sep. 2018.</w:t>
      </w:r>
    </w:p>
    <w:p w14:paraId="505428D4" w14:textId="50FA8B4B" w:rsidR="00DB7CD6" w:rsidRDefault="00282961" w:rsidP="009F3171">
      <w:r>
        <w:t>[2]</w:t>
      </w:r>
      <w:r w:rsidR="00EB51E0">
        <w:t>McAfee,</w:t>
      </w:r>
      <w:r>
        <w:t xml:space="preserve"> </w:t>
      </w:r>
      <w:hyperlink r:id="rId9" w:history="1">
        <w:r w:rsidR="00186AF5" w:rsidRPr="0089746D">
          <w:rPr>
            <w:rStyle w:val="Hyperlink"/>
          </w:rPr>
          <w:t>https://www.mcafee.com/enterprise/en-in/security-awareness/operations/what-is-cyber-threat-hunting.html</w:t>
        </w:r>
      </w:hyperlink>
      <w:r w:rsidR="00186AF5">
        <w:t xml:space="preserve"> </w:t>
      </w:r>
    </w:p>
    <w:p w14:paraId="36BEAF56" w14:textId="155642FE" w:rsidR="00B124B1" w:rsidRDefault="00B124B1" w:rsidP="009F3171">
      <w:r>
        <w:t xml:space="preserve">[3] </w:t>
      </w:r>
      <w:r w:rsidR="008A7415">
        <w:t xml:space="preserve">Cyborg Security, </w:t>
      </w:r>
      <w:hyperlink r:id="rId10" w:history="1">
        <w:r w:rsidR="00B54304" w:rsidRPr="0089746D">
          <w:rPr>
            <w:rStyle w:val="Hyperlink"/>
          </w:rPr>
          <w:t>https://www.cyborgsecurity.com/threat-hunting/</w:t>
        </w:r>
      </w:hyperlink>
      <w:r>
        <w:t xml:space="preserve"> </w:t>
      </w:r>
    </w:p>
    <w:p w14:paraId="04B52454" w14:textId="77777777" w:rsidR="004E760F" w:rsidRDefault="00A23A7A" w:rsidP="009F3171">
      <w:r>
        <w:t xml:space="preserve">[4] </w:t>
      </w:r>
      <w:r w:rsidR="004149FD">
        <w:t>Crown Copyright</w:t>
      </w:r>
      <w:r w:rsidR="00E033AD">
        <w:t>, “</w:t>
      </w:r>
      <w:hyperlink r:id="rId11" w:history="1">
        <w:r w:rsidR="00C026F1" w:rsidRPr="0089746D">
          <w:rPr>
            <w:rStyle w:val="Hyperlink"/>
          </w:rPr>
          <w:t>https://github.com/gchq/CyberChef</w:t>
        </w:r>
      </w:hyperlink>
      <w:r w:rsidR="00C026F1">
        <w:t>”</w:t>
      </w:r>
    </w:p>
    <w:p w14:paraId="4B9E3EE7" w14:textId="77777777" w:rsidR="0078549A" w:rsidRDefault="004E760F" w:rsidP="009F3171">
      <w:r>
        <w:t>[5]</w:t>
      </w:r>
      <w:r w:rsidR="00DB7067">
        <w:t xml:space="preserve">Yara, </w:t>
      </w:r>
      <w:r>
        <w:t xml:space="preserve"> </w:t>
      </w:r>
      <w:hyperlink r:id="rId12" w:history="1">
        <w:r w:rsidRPr="0089746D">
          <w:rPr>
            <w:rStyle w:val="Hyperlink"/>
          </w:rPr>
          <w:t>https://virustotal.github.io/yara/</w:t>
        </w:r>
      </w:hyperlink>
    </w:p>
    <w:p w14:paraId="2954D774" w14:textId="26C0D653" w:rsidR="00A23A7A" w:rsidRPr="009B2775" w:rsidRDefault="0078549A" w:rsidP="009F3171">
      <w:r>
        <w:t xml:space="preserve">[6] </w:t>
      </w:r>
      <w:r w:rsidR="0078190F">
        <w:t>Trend Micro, “</w:t>
      </w:r>
      <w:hyperlink r:id="rId13" w:history="1">
        <w:r w:rsidR="00306277" w:rsidRPr="0089746D">
          <w:rPr>
            <w:rStyle w:val="Hyperlink"/>
          </w:rPr>
          <w:t>https://www.trendmicro.com/vinfo/us/security/definition/zero-day-vulnerability</w:t>
        </w:r>
      </w:hyperlink>
      <w:r w:rsidR="00306277">
        <w:t>”</w:t>
      </w:r>
      <w:r w:rsidR="00306277">
        <w:br/>
      </w:r>
      <w:r>
        <w:t xml:space="preserve"> </w:t>
      </w:r>
      <w:r w:rsidR="004E760F">
        <w:t xml:space="preserve"> </w:t>
      </w:r>
      <w:r w:rsidR="00E033AD">
        <w:t xml:space="preserve"> </w:t>
      </w:r>
    </w:p>
    <w:sectPr w:rsidR="00A23A7A" w:rsidRPr="009B2775" w:rsidSect="00397FFA">
      <w:footerReference w:type="default" r:id="rId14"/>
      <w:pgSz w:w="11909" w:h="16834" w:code="9"/>
      <w:pgMar w:top="993" w:right="1152" w:bottom="1702" w:left="1152" w:header="720" w:footer="720" w:gutter="72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4F9AB" w14:textId="77777777" w:rsidR="00E04DF3" w:rsidRDefault="00E04DF3">
      <w:r>
        <w:separator/>
      </w:r>
    </w:p>
  </w:endnote>
  <w:endnote w:type="continuationSeparator" w:id="0">
    <w:p w14:paraId="62A387C2" w14:textId="77777777" w:rsidR="00E04DF3" w:rsidRDefault="00E04D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BCA75" w14:textId="77777777" w:rsidR="00BC4A84" w:rsidRDefault="00BC4A84" w:rsidP="00BC4A84">
    <w:pPr>
      <w:pStyle w:val="Footer"/>
    </w:pPr>
  </w:p>
  <w:p w14:paraId="5BE2A060" w14:textId="77777777" w:rsidR="0036709A" w:rsidRDefault="00367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F7821" w14:textId="77777777" w:rsidR="00E04DF3" w:rsidRDefault="00E04DF3">
      <w:r>
        <w:separator/>
      </w:r>
    </w:p>
  </w:footnote>
  <w:footnote w:type="continuationSeparator" w:id="0">
    <w:p w14:paraId="313AB0EC" w14:textId="77777777" w:rsidR="00E04DF3" w:rsidRDefault="00E04D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374B4"/>
    <w:multiLevelType w:val="hybridMultilevel"/>
    <w:tmpl w:val="D2EC628C"/>
    <w:lvl w:ilvl="0" w:tplc="0409000F">
      <w:start w:val="1"/>
      <w:numFmt w:val="decimal"/>
      <w:lvlText w:val="%1."/>
      <w:lvlJc w:val="left"/>
      <w:pPr>
        <w:ind w:left="8441" w:hanging="360"/>
      </w:pPr>
    </w:lvl>
    <w:lvl w:ilvl="1" w:tplc="04090019" w:tentative="1">
      <w:start w:val="1"/>
      <w:numFmt w:val="lowerLetter"/>
      <w:lvlText w:val="%2."/>
      <w:lvlJc w:val="left"/>
      <w:pPr>
        <w:ind w:left="9161" w:hanging="360"/>
      </w:pPr>
    </w:lvl>
    <w:lvl w:ilvl="2" w:tplc="0409001B" w:tentative="1">
      <w:start w:val="1"/>
      <w:numFmt w:val="lowerRoman"/>
      <w:lvlText w:val="%3."/>
      <w:lvlJc w:val="right"/>
      <w:pPr>
        <w:ind w:left="9881" w:hanging="180"/>
      </w:pPr>
    </w:lvl>
    <w:lvl w:ilvl="3" w:tplc="0409000F" w:tentative="1">
      <w:start w:val="1"/>
      <w:numFmt w:val="decimal"/>
      <w:lvlText w:val="%4."/>
      <w:lvlJc w:val="left"/>
      <w:pPr>
        <w:ind w:left="10601" w:hanging="360"/>
      </w:pPr>
    </w:lvl>
    <w:lvl w:ilvl="4" w:tplc="04090019" w:tentative="1">
      <w:start w:val="1"/>
      <w:numFmt w:val="lowerLetter"/>
      <w:lvlText w:val="%5."/>
      <w:lvlJc w:val="left"/>
      <w:pPr>
        <w:ind w:left="11321" w:hanging="360"/>
      </w:pPr>
    </w:lvl>
    <w:lvl w:ilvl="5" w:tplc="0409001B" w:tentative="1">
      <w:start w:val="1"/>
      <w:numFmt w:val="lowerRoman"/>
      <w:lvlText w:val="%6."/>
      <w:lvlJc w:val="right"/>
      <w:pPr>
        <w:ind w:left="12041" w:hanging="180"/>
      </w:pPr>
    </w:lvl>
    <w:lvl w:ilvl="6" w:tplc="0409000F" w:tentative="1">
      <w:start w:val="1"/>
      <w:numFmt w:val="decimal"/>
      <w:lvlText w:val="%7."/>
      <w:lvlJc w:val="left"/>
      <w:pPr>
        <w:ind w:left="12761" w:hanging="360"/>
      </w:pPr>
    </w:lvl>
    <w:lvl w:ilvl="7" w:tplc="04090019" w:tentative="1">
      <w:start w:val="1"/>
      <w:numFmt w:val="lowerLetter"/>
      <w:lvlText w:val="%8."/>
      <w:lvlJc w:val="left"/>
      <w:pPr>
        <w:ind w:left="13481" w:hanging="360"/>
      </w:pPr>
    </w:lvl>
    <w:lvl w:ilvl="8" w:tplc="0409001B" w:tentative="1">
      <w:start w:val="1"/>
      <w:numFmt w:val="lowerRoman"/>
      <w:lvlText w:val="%9."/>
      <w:lvlJc w:val="right"/>
      <w:pPr>
        <w:ind w:left="14201" w:hanging="180"/>
      </w:pPr>
    </w:lvl>
  </w:abstractNum>
  <w:abstractNum w:abstractNumId="1" w15:restartNumberingAfterBreak="0">
    <w:nsid w:val="03EF23F2"/>
    <w:multiLevelType w:val="hybridMultilevel"/>
    <w:tmpl w:val="4EAA5DF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10588"/>
    <w:multiLevelType w:val="hybridMultilevel"/>
    <w:tmpl w:val="2FD678E2"/>
    <w:lvl w:ilvl="0" w:tplc="6CDC92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07103"/>
    <w:multiLevelType w:val="hybridMultilevel"/>
    <w:tmpl w:val="8F3EB2AE"/>
    <w:lvl w:ilvl="0" w:tplc="2326C838"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F2CCB"/>
    <w:multiLevelType w:val="hybridMultilevel"/>
    <w:tmpl w:val="D53870C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DE62DD"/>
    <w:multiLevelType w:val="hybridMultilevel"/>
    <w:tmpl w:val="D0C21BC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95509"/>
    <w:multiLevelType w:val="hybridMultilevel"/>
    <w:tmpl w:val="1F94D64C"/>
    <w:lvl w:ilvl="0" w:tplc="1B72520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70A2BCE"/>
    <w:multiLevelType w:val="hybridMultilevel"/>
    <w:tmpl w:val="96F0E5B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D3383"/>
    <w:multiLevelType w:val="hybridMultilevel"/>
    <w:tmpl w:val="41EC500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7D03A3"/>
    <w:multiLevelType w:val="hybridMultilevel"/>
    <w:tmpl w:val="D36C562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EA4A9E"/>
    <w:multiLevelType w:val="hybridMultilevel"/>
    <w:tmpl w:val="29F280E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5E29C5"/>
    <w:multiLevelType w:val="hybridMultilevel"/>
    <w:tmpl w:val="1F94D64C"/>
    <w:lvl w:ilvl="0" w:tplc="1B72520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66D70B8B"/>
    <w:multiLevelType w:val="hybridMultilevel"/>
    <w:tmpl w:val="169A986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8"/>
  </w:num>
  <w:num w:numId="5">
    <w:abstractNumId w:val="6"/>
  </w:num>
  <w:num w:numId="6">
    <w:abstractNumId w:val="11"/>
  </w:num>
  <w:num w:numId="7">
    <w:abstractNumId w:val="1"/>
  </w:num>
  <w:num w:numId="8">
    <w:abstractNumId w:val="10"/>
  </w:num>
  <w:num w:numId="9">
    <w:abstractNumId w:val="9"/>
  </w:num>
  <w:num w:numId="10">
    <w:abstractNumId w:val="7"/>
  </w:num>
  <w:num w:numId="11">
    <w:abstractNumId w:val="3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MwMDYyNbc0NTRV0lEKTi0uzszPAykwrQUAe08ELiwAAAA="/>
  </w:docVars>
  <w:rsids>
    <w:rsidRoot w:val="00A97EBB"/>
    <w:rsid w:val="000001F0"/>
    <w:rsid w:val="00000E31"/>
    <w:rsid w:val="00001010"/>
    <w:rsid w:val="00002A32"/>
    <w:rsid w:val="00002D59"/>
    <w:rsid w:val="00003376"/>
    <w:rsid w:val="00004433"/>
    <w:rsid w:val="00010613"/>
    <w:rsid w:val="00010AE4"/>
    <w:rsid w:val="00010CBF"/>
    <w:rsid w:val="000114CC"/>
    <w:rsid w:val="00012DF2"/>
    <w:rsid w:val="000130D7"/>
    <w:rsid w:val="000135FD"/>
    <w:rsid w:val="00016213"/>
    <w:rsid w:val="00016654"/>
    <w:rsid w:val="00016AA9"/>
    <w:rsid w:val="0002008D"/>
    <w:rsid w:val="0002058C"/>
    <w:rsid w:val="000207B2"/>
    <w:rsid w:val="00021CCE"/>
    <w:rsid w:val="0002315D"/>
    <w:rsid w:val="00023299"/>
    <w:rsid w:val="0002364E"/>
    <w:rsid w:val="00024362"/>
    <w:rsid w:val="00024383"/>
    <w:rsid w:val="00024E66"/>
    <w:rsid w:val="00024F31"/>
    <w:rsid w:val="000262A8"/>
    <w:rsid w:val="000278DD"/>
    <w:rsid w:val="000305C3"/>
    <w:rsid w:val="00031561"/>
    <w:rsid w:val="000319B8"/>
    <w:rsid w:val="00032523"/>
    <w:rsid w:val="00032733"/>
    <w:rsid w:val="00032D5B"/>
    <w:rsid w:val="00033284"/>
    <w:rsid w:val="00033754"/>
    <w:rsid w:val="00035921"/>
    <w:rsid w:val="000370E1"/>
    <w:rsid w:val="000418E4"/>
    <w:rsid w:val="000431EC"/>
    <w:rsid w:val="00043374"/>
    <w:rsid w:val="000434D5"/>
    <w:rsid w:val="00043C2E"/>
    <w:rsid w:val="00046C57"/>
    <w:rsid w:val="000470D0"/>
    <w:rsid w:val="00051801"/>
    <w:rsid w:val="00051CF9"/>
    <w:rsid w:val="00051D78"/>
    <w:rsid w:val="0005274B"/>
    <w:rsid w:val="000529E7"/>
    <w:rsid w:val="00053EA7"/>
    <w:rsid w:val="00054DAF"/>
    <w:rsid w:val="00056BAE"/>
    <w:rsid w:val="0005758C"/>
    <w:rsid w:val="00057BCF"/>
    <w:rsid w:val="00060F1D"/>
    <w:rsid w:val="000626F2"/>
    <w:rsid w:val="00063D9A"/>
    <w:rsid w:val="00063EF5"/>
    <w:rsid w:val="0006449A"/>
    <w:rsid w:val="000651BE"/>
    <w:rsid w:val="00065CDD"/>
    <w:rsid w:val="00065D81"/>
    <w:rsid w:val="00066E77"/>
    <w:rsid w:val="000670B1"/>
    <w:rsid w:val="0006791E"/>
    <w:rsid w:val="000711E9"/>
    <w:rsid w:val="00071AAD"/>
    <w:rsid w:val="00072BB5"/>
    <w:rsid w:val="00072E2B"/>
    <w:rsid w:val="000732B2"/>
    <w:rsid w:val="0007336E"/>
    <w:rsid w:val="000745D7"/>
    <w:rsid w:val="0007515D"/>
    <w:rsid w:val="00075541"/>
    <w:rsid w:val="00075C7E"/>
    <w:rsid w:val="00075EA9"/>
    <w:rsid w:val="000764F8"/>
    <w:rsid w:val="00080FA1"/>
    <w:rsid w:val="000824D0"/>
    <w:rsid w:val="0008295F"/>
    <w:rsid w:val="00083A12"/>
    <w:rsid w:val="00084425"/>
    <w:rsid w:val="0008480C"/>
    <w:rsid w:val="00085284"/>
    <w:rsid w:val="00085497"/>
    <w:rsid w:val="00085C76"/>
    <w:rsid w:val="00087119"/>
    <w:rsid w:val="000873C3"/>
    <w:rsid w:val="00087679"/>
    <w:rsid w:val="00087D65"/>
    <w:rsid w:val="000901AC"/>
    <w:rsid w:val="00090841"/>
    <w:rsid w:val="00092AC0"/>
    <w:rsid w:val="00092B83"/>
    <w:rsid w:val="00093A84"/>
    <w:rsid w:val="00094903"/>
    <w:rsid w:val="00097B73"/>
    <w:rsid w:val="000A0B9D"/>
    <w:rsid w:val="000A1EA5"/>
    <w:rsid w:val="000A2A84"/>
    <w:rsid w:val="000A7D79"/>
    <w:rsid w:val="000B0888"/>
    <w:rsid w:val="000B1807"/>
    <w:rsid w:val="000B2420"/>
    <w:rsid w:val="000B4EF4"/>
    <w:rsid w:val="000B4F98"/>
    <w:rsid w:val="000B509E"/>
    <w:rsid w:val="000B5143"/>
    <w:rsid w:val="000B5663"/>
    <w:rsid w:val="000B62C5"/>
    <w:rsid w:val="000B7FCD"/>
    <w:rsid w:val="000C0DDC"/>
    <w:rsid w:val="000C0F56"/>
    <w:rsid w:val="000C1C2C"/>
    <w:rsid w:val="000C3202"/>
    <w:rsid w:val="000C5FEA"/>
    <w:rsid w:val="000C6733"/>
    <w:rsid w:val="000C74E2"/>
    <w:rsid w:val="000D0C64"/>
    <w:rsid w:val="000D0D04"/>
    <w:rsid w:val="000D0EED"/>
    <w:rsid w:val="000D15A0"/>
    <w:rsid w:val="000D20A8"/>
    <w:rsid w:val="000D3279"/>
    <w:rsid w:val="000D3909"/>
    <w:rsid w:val="000D3A87"/>
    <w:rsid w:val="000D410E"/>
    <w:rsid w:val="000D5764"/>
    <w:rsid w:val="000D644D"/>
    <w:rsid w:val="000D7522"/>
    <w:rsid w:val="000D7AD9"/>
    <w:rsid w:val="000D7B61"/>
    <w:rsid w:val="000E1295"/>
    <w:rsid w:val="000E2672"/>
    <w:rsid w:val="000E32DD"/>
    <w:rsid w:val="000E3EB5"/>
    <w:rsid w:val="000E4C19"/>
    <w:rsid w:val="000E4D7B"/>
    <w:rsid w:val="000E51DF"/>
    <w:rsid w:val="000E5C1E"/>
    <w:rsid w:val="000E625E"/>
    <w:rsid w:val="000E6E2C"/>
    <w:rsid w:val="000F0729"/>
    <w:rsid w:val="000F157D"/>
    <w:rsid w:val="000F56C2"/>
    <w:rsid w:val="000F5DB6"/>
    <w:rsid w:val="00100A14"/>
    <w:rsid w:val="00101408"/>
    <w:rsid w:val="00102B41"/>
    <w:rsid w:val="00102D13"/>
    <w:rsid w:val="00105836"/>
    <w:rsid w:val="00105CBF"/>
    <w:rsid w:val="0010655F"/>
    <w:rsid w:val="0010681D"/>
    <w:rsid w:val="001068D5"/>
    <w:rsid w:val="00107A9A"/>
    <w:rsid w:val="001102CB"/>
    <w:rsid w:val="0011088C"/>
    <w:rsid w:val="001119B5"/>
    <w:rsid w:val="00111A7F"/>
    <w:rsid w:val="00111DE6"/>
    <w:rsid w:val="00112C6F"/>
    <w:rsid w:val="00113C3E"/>
    <w:rsid w:val="001140EA"/>
    <w:rsid w:val="00114802"/>
    <w:rsid w:val="00115A84"/>
    <w:rsid w:val="00116CD2"/>
    <w:rsid w:val="001200D5"/>
    <w:rsid w:val="00120325"/>
    <w:rsid w:val="00121324"/>
    <w:rsid w:val="001221CD"/>
    <w:rsid w:val="001223C1"/>
    <w:rsid w:val="0012310D"/>
    <w:rsid w:val="00123A60"/>
    <w:rsid w:val="0012437F"/>
    <w:rsid w:val="00125D44"/>
    <w:rsid w:val="0013047A"/>
    <w:rsid w:val="00131A61"/>
    <w:rsid w:val="00131EFE"/>
    <w:rsid w:val="00132067"/>
    <w:rsid w:val="001343A7"/>
    <w:rsid w:val="00135C06"/>
    <w:rsid w:val="00137BE3"/>
    <w:rsid w:val="001410F5"/>
    <w:rsid w:val="00141AF1"/>
    <w:rsid w:val="0014296B"/>
    <w:rsid w:val="00143E12"/>
    <w:rsid w:val="00144D65"/>
    <w:rsid w:val="001451CC"/>
    <w:rsid w:val="001457A5"/>
    <w:rsid w:val="0015121E"/>
    <w:rsid w:val="001518E7"/>
    <w:rsid w:val="00151B0A"/>
    <w:rsid w:val="0015264C"/>
    <w:rsid w:val="00157859"/>
    <w:rsid w:val="001602D0"/>
    <w:rsid w:val="0016071F"/>
    <w:rsid w:val="001620ED"/>
    <w:rsid w:val="00162C60"/>
    <w:rsid w:val="0016387B"/>
    <w:rsid w:val="00165142"/>
    <w:rsid w:val="001660AF"/>
    <w:rsid w:val="00166656"/>
    <w:rsid w:val="00167785"/>
    <w:rsid w:val="00170309"/>
    <w:rsid w:val="001712B7"/>
    <w:rsid w:val="00171518"/>
    <w:rsid w:val="001716A9"/>
    <w:rsid w:val="00172DBA"/>
    <w:rsid w:val="0017376B"/>
    <w:rsid w:val="00173BE9"/>
    <w:rsid w:val="00173EAD"/>
    <w:rsid w:val="0017450D"/>
    <w:rsid w:val="00175136"/>
    <w:rsid w:val="001752D9"/>
    <w:rsid w:val="001774EA"/>
    <w:rsid w:val="001804E7"/>
    <w:rsid w:val="001811F9"/>
    <w:rsid w:val="001816D7"/>
    <w:rsid w:val="00182681"/>
    <w:rsid w:val="00182A2E"/>
    <w:rsid w:val="00182AEA"/>
    <w:rsid w:val="00182FD1"/>
    <w:rsid w:val="0018374A"/>
    <w:rsid w:val="00184A99"/>
    <w:rsid w:val="00184BCF"/>
    <w:rsid w:val="00186404"/>
    <w:rsid w:val="00186AF5"/>
    <w:rsid w:val="001876D4"/>
    <w:rsid w:val="00187A25"/>
    <w:rsid w:val="00187B1D"/>
    <w:rsid w:val="00187DFC"/>
    <w:rsid w:val="00190109"/>
    <w:rsid w:val="00190EE9"/>
    <w:rsid w:val="00192884"/>
    <w:rsid w:val="001939BC"/>
    <w:rsid w:val="00193D9C"/>
    <w:rsid w:val="00195328"/>
    <w:rsid w:val="00197F0F"/>
    <w:rsid w:val="00197FA9"/>
    <w:rsid w:val="001A1BEB"/>
    <w:rsid w:val="001A33D6"/>
    <w:rsid w:val="001B216D"/>
    <w:rsid w:val="001B388B"/>
    <w:rsid w:val="001C0160"/>
    <w:rsid w:val="001C01D6"/>
    <w:rsid w:val="001C08C2"/>
    <w:rsid w:val="001C2880"/>
    <w:rsid w:val="001C41EB"/>
    <w:rsid w:val="001C472F"/>
    <w:rsid w:val="001C59E1"/>
    <w:rsid w:val="001C5A12"/>
    <w:rsid w:val="001C6576"/>
    <w:rsid w:val="001C711D"/>
    <w:rsid w:val="001C7E49"/>
    <w:rsid w:val="001D1AD3"/>
    <w:rsid w:val="001D29BA"/>
    <w:rsid w:val="001D2E7A"/>
    <w:rsid w:val="001D333D"/>
    <w:rsid w:val="001D3B6F"/>
    <w:rsid w:val="001D5FB6"/>
    <w:rsid w:val="001D7BB3"/>
    <w:rsid w:val="001D7E89"/>
    <w:rsid w:val="001E1D8D"/>
    <w:rsid w:val="001E2318"/>
    <w:rsid w:val="001E290F"/>
    <w:rsid w:val="001E2CC5"/>
    <w:rsid w:val="001E43C1"/>
    <w:rsid w:val="001E47B1"/>
    <w:rsid w:val="001E4F19"/>
    <w:rsid w:val="001E6033"/>
    <w:rsid w:val="001E6EBB"/>
    <w:rsid w:val="001E7915"/>
    <w:rsid w:val="001E7BEA"/>
    <w:rsid w:val="001F0850"/>
    <w:rsid w:val="001F271A"/>
    <w:rsid w:val="001F2A98"/>
    <w:rsid w:val="001F3197"/>
    <w:rsid w:val="001F4771"/>
    <w:rsid w:val="001F4E39"/>
    <w:rsid w:val="001F5EE2"/>
    <w:rsid w:val="001F6B03"/>
    <w:rsid w:val="001F78E5"/>
    <w:rsid w:val="0020061C"/>
    <w:rsid w:val="002007F1"/>
    <w:rsid w:val="00200DD6"/>
    <w:rsid w:val="002015A7"/>
    <w:rsid w:val="002019C3"/>
    <w:rsid w:val="00201AC8"/>
    <w:rsid w:val="00202BF8"/>
    <w:rsid w:val="00204AF9"/>
    <w:rsid w:val="002050E3"/>
    <w:rsid w:val="00205ECC"/>
    <w:rsid w:val="00205FF9"/>
    <w:rsid w:val="00206305"/>
    <w:rsid w:val="0021185B"/>
    <w:rsid w:val="00211C9F"/>
    <w:rsid w:val="00211FFE"/>
    <w:rsid w:val="00212979"/>
    <w:rsid w:val="00212CE9"/>
    <w:rsid w:val="00214D44"/>
    <w:rsid w:val="002151F7"/>
    <w:rsid w:val="0021556F"/>
    <w:rsid w:val="00215B23"/>
    <w:rsid w:val="00215F57"/>
    <w:rsid w:val="0021600F"/>
    <w:rsid w:val="002179D4"/>
    <w:rsid w:val="0022064F"/>
    <w:rsid w:val="002210EA"/>
    <w:rsid w:val="0022133C"/>
    <w:rsid w:val="00222B1F"/>
    <w:rsid w:val="0022436B"/>
    <w:rsid w:val="00224778"/>
    <w:rsid w:val="002267BE"/>
    <w:rsid w:val="00227BA0"/>
    <w:rsid w:val="00230252"/>
    <w:rsid w:val="00230B85"/>
    <w:rsid w:val="00230E3D"/>
    <w:rsid w:val="002312E1"/>
    <w:rsid w:val="0023131E"/>
    <w:rsid w:val="00233C78"/>
    <w:rsid w:val="002344E3"/>
    <w:rsid w:val="002353D1"/>
    <w:rsid w:val="002355C8"/>
    <w:rsid w:val="00237EE4"/>
    <w:rsid w:val="002402DB"/>
    <w:rsid w:val="00240DEC"/>
    <w:rsid w:val="00242978"/>
    <w:rsid w:val="00242F7D"/>
    <w:rsid w:val="00244D5F"/>
    <w:rsid w:val="002463A1"/>
    <w:rsid w:val="00246CF9"/>
    <w:rsid w:val="002478B9"/>
    <w:rsid w:val="002505E4"/>
    <w:rsid w:val="002516AC"/>
    <w:rsid w:val="00252270"/>
    <w:rsid w:val="0025270B"/>
    <w:rsid w:val="0025374A"/>
    <w:rsid w:val="002544DB"/>
    <w:rsid w:val="00254D44"/>
    <w:rsid w:val="002552DF"/>
    <w:rsid w:val="002556B1"/>
    <w:rsid w:val="00255BCF"/>
    <w:rsid w:val="00256083"/>
    <w:rsid w:val="002577D2"/>
    <w:rsid w:val="00257979"/>
    <w:rsid w:val="00257A2D"/>
    <w:rsid w:val="00260FAC"/>
    <w:rsid w:val="0026330D"/>
    <w:rsid w:val="00264CCF"/>
    <w:rsid w:val="002654FC"/>
    <w:rsid w:val="0026600D"/>
    <w:rsid w:val="00266472"/>
    <w:rsid w:val="0027040B"/>
    <w:rsid w:val="00270B62"/>
    <w:rsid w:val="00270C6F"/>
    <w:rsid w:val="002710D6"/>
    <w:rsid w:val="00272032"/>
    <w:rsid w:val="002729B5"/>
    <w:rsid w:val="00273711"/>
    <w:rsid w:val="00273D56"/>
    <w:rsid w:val="0027413F"/>
    <w:rsid w:val="00274CF4"/>
    <w:rsid w:val="002769D6"/>
    <w:rsid w:val="002770DC"/>
    <w:rsid w:val="0027724B"/>
    <w:rsid w:val="0028115C"/>
    <w:rsid w:val="00282624"/>
    <w:rsid w:val="00282961"/>
    <w:rsid w:val="0028767A"/>
    <w:rsid w:val="002878A5"/>
    <w:rsid w:val="00290297"/>
    <w:rsid w:val="002923E3"/>
    <w:rsid w:val="0029771F"/>
    <w:rsid w:val="002A01AF"/>
    <w:rsid w:val="002A0D54"/>
    <w:rsid w:val="002A1121"/>
    <w:rsid w:val="002A26AB"/>
    <w:rsid w:val="002A279B"/>
    <w:rsid w:val="002A2A09"/>
    <w:rsid w:val="002A36F9"/>
    <w:rsid w:val="002A3883"/>
    <w:rsid w:val="002A3930"/>
    <w:rsid w:val="002A3BF0"/>
    <w:rsid w:val="002A57C7"/>
    <w:rsid w:val="002A5F4D"/>
    <w:rsid w:val="002A6BC9"/>
    <w:rsid w:val="002A744A"/>
    <w:rsid w:val="002B0748"/>
    <w:rsid w:val="002B1478"/>
    <w:rsid w:val="002B4542"/>
    <w:rsid w:val="002B460E"/>
    <w:rsid w:val="002B7027"/>
    <w:rsid w:val="002C038E"/>
    <w:rsid w:val="002C08B2"/>
    <w:rsid w:val="002C0B73"/>
    <w:rsid w:val="002C1513"/>
    <w:rsid w:val="002C162F"/>
    <w:rsid w:val="002C17F1"/>
    <w:rsid w:val="002C225C"/>
    <w:rsid w:val="002C2C12"/>
    <w:rsid w:val="002C30E3"/>
    <w:rsid w:val="002C3114"/>
    <w:rsid w:val="002C5330"/>
    <w:rsid w:val="002C56BC"/>
    <w:rsid w:val="002C5AFD"/>
    <w:rsid w:val="002C6048"/>
    <w:rsid w:val="002C6954"/>
    <w:rsid w:val="002D03A1"/>
    <w:rsid w:val="002D0CCC"/>
    <w:rsid w:val="002D1E8D"/>
    <w:rsid w:val="002D3205"/>
    <w:rsid w:val="002D4EDE"/>
    <w:rsid w:val="002D5C7C"/>
    <w:rsid w:val="002D5D1B"/>
    <w:rsid w:val="002D60C0"/>
    <w:rsid w:val="002D72B5"/>
    <w:rsid w:val="002E0EED"/>
    <w:rsid w:val="002E19FD"/>
    <w:rsid w:val="002E2F9B"/>
    <w:rsid w:val="002E3281"/>
    <w:rsid w:val="002E4432"/>
    <w:rsid w:val="002E4A87"/>
    <w:rsid w:val="002E5BC6"/>
    <w:rsid w:val="002E5C09"/>
    <w:rsid w:val="002E6418"/>
    <w:rsid w:val="002E7274"/>
    <w:rsid w:val="002F2DA0"/>
    <w:rsid w:val="002F3713"/>
    <w:rsid w:val="002F4152"/>
    <w:rsid w:val="002F425E"/>
    <w:rsid w:val="002F4B82"/>
    <w:rsid w:val="002F4DB4"/>
    <w:rsid w:val="002F532D"/>
    <w:rsid w:val="002F5388"/>
    <w:rsid w:val="002F6649"/>
    <w:rsid w:val="002F690D"/>
    <w:rsid w:val="002F6A14"/>
    <w:rsid w:val="002F6DB3"/>
    <w:rsid w:val="002F734C"/>
    <w:rsid w:val="0030052A"/>
    <w:rsid w:val="00301F58"/>
    <w:rsid w:val="00302E38"/>
    <w:rsid w:val="00304EEE"/>
    <w:rsid w:val="00304F4F"/>
    <w:rsid w:val="00305D32"/>
    <w:rsid w:val="00306149"/>
    <w:rsid w:val="003061D8"/>
    <w:rsid w:val="00306277"/>
    <w:rsid w:val="00307735"/>
    <w:rsid w:val="003103C6"/>
    <w:rsid w:val="00311BBF"/>
    <w:rsid w:val="003128E6"/>
    <w:rsid w:val="0031408A"/>
    <w:rsid w:val="003156D3"/>
    <w:rsid w:val="00315E15"/>
    <w:rsid w:val="0032114D"/>
    <w:rsid w:val="0032279F"/>
    <w:rsid w:val="00322855"/>
    <w:rsid w:val="00322CA5"/>
    <w:rsid w:val="00325BCB"/>
    <w:rsid w:val="0032795D"/>
    <w:rsid w:val="00330508"/>
    <w:rsid w:val="00330DE6"/>
    <w:rsid w:val="00331F61"/>
    <w:rsid w:val="00332631"/>
    <w:rsid w:val="0033313B"/>
    <w:rsid w:val="0033374E"/>
    <w:rsid w:val="00335984"/>
    <w:rsid w:val="00335D06"/>
    <w:rsid w:val="00337E83"/>
    <w:rsid w:val="00342882"/>
    <w:rsid w:val="00342D44"/>
    <w:rsid w:val="00343467"/>
    <w:rsid w:val="003438C8"/>
    <w:rsid w:val="00344A49"/>
    <w:rsid w:val="003450D9"/>
    <w:rsid w:val="00345105"/>
    <w:rsid w:val="00345624"/>
    <w:rsid w:val="003463E0"/>
    <w:rsid w:val="00347502"/>
    <w:rsid w:val="003519F1"/>
    <w:rsid w:val="00352A20"/>
    <w:rsid w:val="00355CAA"/>
    <w:rsid w:val="00356D5C"/>
    <w:rsid w:val="00357688"/>
    <w:rsid w:val="00357F8C"/>
    <w:rsid w:val="003612FD"/>
    <w:rsid w:val="00364335"/>
    <w:rsid w:val="003652C1"/>
    <w:rsid w:val="00366738"/>
    <w:rsid w:val="0036709A"/>
    <w:rsid w:val="0036757E"/>
    <w:rsid w:val="00367A21"/>
    <w:rsid w:val="00367F9B"/>
    <w:rsid w:val="003723D6"/>
    <w:rsid w:val="00372DF5"/>
    <w:rsid w:val="00374E44"/>
    <w:rsid w:val="00374ED5"/>
    <w:rsid w:val="00375101"/>
    <w:rsid w:val="0037635E"/>
    <w:rsid w:val="00377CBF"/>
    <w:rsid w:val="003811D9"/>
    <w:rsid w:val="0038151C"/>
    <w:rsid w:val="003821BA"/>
    <w:rsid w:val="00382777"/>
    <w:rsid w:val="00384848"/>
    <w:rsid w:val="00384C83"/>
    <w:rsid w:val="0038584E"/>
    <w:rsid w:val="0038716E"/>
    <w:rsid w:val="00392678"/>
    <w:rsid w:val="00392979"/>
    <w:rsid w:val="00392E61"/>
    <w:rsid w:val="00393F24"/>
    <w:rsid w:val="003958A5"/>
    <w:rsid w:val="00397539"/>
    <w:rsid w:val="0039766C"/>
    <w:rsid w:val="00397B5D"/>
    <w:rsid w:val="00397BE9"/>
    <w:rsid w:val="00397FFA"/>
    <w:rsid w:val="003A01DB"/>
    <w:rsid w:val="003A0A4D"/>
    <w:rsid w:val="003A1258"/>
    <w:rsid w:val="003A1BB6"/>
    <w:rsid w:val="003A4646"/>
    <w:rsid w:val="003A4942"/>
    <w:rsid w:val="003B017E"/>
    <w:rsid w:val="003B121B"/>
    <w:rsid w:val="003B146E"/>
    <w:rsid w:val="003B1901"/>
    <w:rsid w:val="003B2333"/>
    <w:rsid w:val="003B3618"/>
    <w:rsid w:val="003B4149"/>
    <w:rsid w:val="003B4BE7"/>
    <w:rsid w:val="003B51B9"/>
    <w:rsid w:val="003B59AF"/>
    <w:rsid w:val="003B5C47"/>
    <w:rsid w:val="003B6911"/>
    <w:rsid w:val="003C05D3"/>
    <w:rsid w:val="003C0E09"/>
    <w:rsid w:val="003C19D1"/>
    <w:rsid w:val="003C1A5B"/>
    <w:rsid w:val="003C2A10"/>
    <w:rsid w:val="003C30F8"/>
    <w:rsid w:val="003C592E"/>
    <w:rsid w:val="003C67AC"/>
    <w:rsid w:val="003C6973"/>
    <w:rsid w:val="003C6F6A"/>
    <w:rsid w:val="003C71E2"/>
    <w:rsid w:val="003C772F"/>
    <w:rsid w:val="003D0B76"/>
    <w:rsid w:val="003D0CCA"/>
    <w:rsid w:val="003D21F9"/>
    <w:rsid w:val="003D3539"/>
    <w:rsid w:val="003D5568"/>
    <w:rsid w:val="003D6E9F"/>
    <w:rsid w:val="003E1AF6"/>
    <w:rsid w:val="003E2898"/>
    <w:rsid w:val="003E38C4"/>
    <w:rsid w:val="003E4AC6"/>
    <w:rsid w:val="003E5F68"/>
    <w:rsid w:val="003F0135"/>
    <w:rsid w:val="003F09CA"/>
    <w:rsid w:val="003F1A2E"/>
    <w:rsid w:val="003F1BC9"/>
    <w:rsid w:val="003F1BE5"/>
    <w:rsid w:val="003F1C77"/>
    <w:rsid w:val="003F2FAE"/>
    <w:rsid w:val="003F3A39"/>
    <w:rsid w:val="003F552D"/>
    <w:rsid w:val="003F6900"/>
    <w:rsid w:val="003F6D70"/>
    <w:rsid w:val="0040021D"/>
    <w:rsid w:val="004015F0"/>
    <w:rsid w:val="00403501"/>
    <w:rsid w:val="00403DA9"/>
    <w:rsid w:val="0040452F"/>
    <w:rsid w:val="00404CE1"/>
    <w:rsid w:val="004068A5"/>
    <w:rsid w:val="00406F89"/>
    <w:rsid w:val="004106DE"/>
    <w:rsid w:val="00410E46"/>
    <w:rsid w:val="00411517"/>
    <w:rsid w:val="00411AF6"/>
    <w:rsid w:val="00412498"/>
    <w:rsid w:val="00413E61"/>
    <w:rsid w:val="00414123"/>
    <w:rsid w:val="00414536"/>
    <w:rsid w:val="004149FD"/>
    <w:rsid w:val="00414CF4"/>
    <w:rsid w:val="00414E8C"/>
    <w:rsid w:val="00414F21"/>
    <w:rsid w:val="0041504F"/>
    <w:rsid w:val="00416723"/>
    <w:rsid w:val="0041672C"/>
    <w:rsid w:val="00416FE0"/>
    <w:rsid w:val="0041792D"/>
    <w:rsid w:val="00417989"/>
    <w:rsid w:val="004208C1"/>
    <w:rsid w:val="004214FE"/>
    <w:rsid w:val="00423045"/>
    <w:rsid w:val="00423DC9"/>
    <w:rsid w:val="00424591"/>
    <w:rsid w:val="004247D4"/>
    <w:rsid w:val="0042534F"/>
    <w:rsid w:val="00425D89"/>
    <w:rsid w:val="00426D9D"/>
    <w:rsid w:val="00427F89"/>
    <w:rsid w:val="00430243"/>
    <w:rsid w:val="00430534"/>
    <w:rsid w:val="00432292"/>
    <w:rsid w:val="00434668"/>
    <w:rsid w:val="004349BF"/>
    <w:rsid w:val="0043507C"/>
    <w:rsid w:val="0043523F"/>
    <w:rsid w:val="00436653"/>
    <w:rsid w:val="00436D96"/>
    <w:rsid w:val="00440B44"/>
    <w:rsid w:val="00441814"/>
    <w:rsid w:val="00441952"/>
    <w:rsid w:val="004441CA"/>
    <w:rsid w:val="00444DF1"/>
    <w:rsid w:val="00445A6E"/>
    <w:rsid w:val="00446303"/>
    <w:rsid w:val="0044667A"/>
    <w:rsid w:val="004470F5"/>
    <w:rsid w:val="004476BE"/>
    <w:rsid w:val="00451379"/>
    <w:rsid w:val="0045225A"/>
    <w:rsid w:val="004522E7"/>
    <w:rsid w:val="004524C6"/>
    <w:rsid w:val="00452EDD"/>
    <w:rsid w:val="00453121"/>
    <w:rsid w:val="0045388B"/>
    <w:rsid w:val="00454041"/>
    <w:rsid w:val="00455CFB"/>
    <w:rsid w:val="00455ECC"/>
    <w:rsid w:val="004561D3"/>
    <w:rsid w:val="00460ACC"/>
    <w:rsid w:val="004615B0"/>
    <w:rsid w:val="004616B7"/>
    <w:rsid w:val="00461893"/>
    <w:rsid w:val="00461C46"/>
    <w:rsid w:val="004623C6"/>
    <w:rsid w:val="00462643"/>
    <w:rsid w:val="004626BA"/>
    <w:rsid w:val="00462F9B"/>
    <w:rsid w:val="004632A1"/>
    <w:rsid w:val="004634BA"/>
    <w:rsid w:val="0046423C"/>
    <w:rsid w:val="00464350"/>
    <w:rsid w:val="004644AE"/>
    <w:rsid w:val="00464F6C"/>
    <w:rsid w:val="00465A1E"/>
    <w:rsid w:val="00466421"/>
    <w:rsid w:val="004668D9"/>
    <w:rsid w:val="00470E54"/>
    <w:rsid w:val="00472A6D"/>
    <w:rsid w:val="004731BF"/>
    <w:rsid w:val="0047657F"/>
    <w:rsid w:val="00477428"/>
    <w:rsid w:val="00477C80"/>
    <w:rsid w:val="00481C95"/>
    <w:rsid w:val="00482A61"/>
    <w:rsid w:val="00491B4B"/>
    <w:rsid w:val="00491E10"/>
    <w:rsid w:val="00491F16"/>
    <w:rsid w:val="00492604"/>
    <w:rsid w:val="0049268C"/>
    <w:rsid w:val="00492739"/>
    <w:rsid w:val="00493429"/>
    <w:rsid w:val="00494077"/>
    <w:rsid w:val="00494958"/>
    <w:rsid w:val="00496197"/>
    <w:rsid w:val="00496B58"/>
    <w:rsid w:val="00496F18"/>
    <w:rsid w:val="004A1351"/>
    <w:rsid w:val="004A15E5"/>
    <w:rsid w:val="004A1E41"/>
    <w:rsid w:val="004A41EF"/>
    <w:rsid w:val="004A52D6"/>
    <w:rsid w:val="004A7902"/>
    <w:rsid w:val="004B3307"/>
    <w:rsid w:val="004B4485"/>
    <w:rsid w:val="004B4561"/>
    <w:rsid w:val="004B45A2"/>
    <w:rsid w:val="004B46C3"/>
    <w:rsid w:val="004B5C0E"/>
    <w:rsid w:val="004B6320"/>
    <w:rsid w:val="004B6702"/>
    <w:rsid w:val="004B7A7A"/>
    <w:rsid w:val="004C07A6"/>
    <w:rsid w:val="004C0D8F"/>
    <w:rsid w:val="004C1C25"/>
    <w:rsid w:val="004C2AB1"/>
    <w:rsid w:val="004C30B1"/>
    <w:rsid w:val="004C39D6"/>
    <w:rsid w:val="004C4AE1"/>
    <w:rsid w:val="004C4E8B"/>
    <w:rsid w:val="004C6F5E"/>
    <w:rsid w:val="004C70C5"/>
    <w:rsid w:val="004D069E"/>
    <w:rsid w:val="004D173B"/>
    <w:rsid w:val="004D1CC7"/>
    <w:rsid w:val="004D357E"/>
    <w:rsid w:val="004D3FD5"/>
    <w:rsid w:val="004D5280"/>
    <w:rsid w:val="004D576E"/>
    <w:rsid w:val="004D7F66"/>
    <w:rsid w:val="004E06CE"/>
    <w:rsid w:val="004E0DC2"/>
    <w:rsid w:val="004E1E91"/>
    <w:rsid w:val="004E29AC"/>
    <w:rsid w:val="004E499A"/>
    <w:rsid w:val="004E56E3"/>
    <w:rsid w:val="004E5ADA"/>
    <w:rsid w:val="004E7001"/>
    <w:rsid w:val="004E7599"/>
    <w:rsid w:val="004E760F"/>
    <w:rsid w:val="004E787B"/>
    <w:rsid w:val="004F0312"/>
    <w:rsid w:val="004F036B"/>
    <w:rsid w:val="004F1247"/>
    <w:rsid w:val="004F30F6"/>
    <w:rsid w:val="004F31C5"/>
    <w:rsid w:val="004F4110"/>
    <w:rsid w:val="004F5395"/>
    <w:rsid w:val="004F718F"/>
    <w:rsid w:val="004F7EA2"/>
    <w:rsid w:val="00500D3E"/>
    <w:rsid w:val="005018E8"/>
    <w:rsid w:val="005019BD"/>
    <w:rsid w:val="00502E7F"/>
    <w:rsid w:val="005037A7"/>
    <w:rsid w:val="005042FF"/>
    <w:rsid w:val="00505907"/>
    <w:rsid w:val="00505E6F"/>
    <w:rsid w:val="005062EB"/>
    <w:rsid w:val="00506333"/>
    <w:rsid w:val="0050680A"/>
    <w:rsid w:val="005071D4"/>
    <w:rsid w:val="00507587"/>
    <w:rsid w:val="00510183"/>
    <w:rsid w:val="0051029A"/>
    <w:rsid w:val="005104ED"/>
    <w:rsid w:val="0051054E"/>
    <w:rsid w:val="0051285B"/>
    <w:rsid w:val="00513777"/>
    <w:rsid w:val="00513E0F"/>
    <w:rsid w:val="00514EF9"/>
    <w:rsid w:val="0051500C"/>
    <w:rsid w:val="005166BA"/>
    <w:rsid w:val="00516758"/>
    <w:rsid w:val="00517CFE"/>
    <w:rsid w:val="00517FB7"/>
    <w:rsid w:val="005210FF"/>
    <w:rsid w:val="00521E78"/>
    <w:rsid w:val="00522954"/>
    <w:rsid w:val="0052352D"/>
    <w:rsid w:val="00526805"/>
    <w:rsid w:val="005274C0"/>
    <w:rsid w:val="0052764E"/>
    <w:rsid w:val="005325D3"/>
    <w:rsid w:val="00533552"/>
    <w:rsid w:val="00535295"/>
    <w:rsid w:val="00535EBE"/>
    <w:rsid w:val="00536512"/>
    <w:rsid w:val="0054221A"/>
    <w:rsid w:val="005440AC"/>
    <w:rsid w:val="00544369"/>
    <w:rsid w:val="00544700"/>
    <w:rsid w:val="00544C6A"/>
    <w:rsid w:val="00544D5A"/>
    <w:rsid w:val="005451F6"/>
    <w:rsid w:val="005455DA"/>
    <w:rsid w:val="00546D60"/>
    <w:rsid w:val="00547D09"/>
    <w:rsid w:val="005541D9"/>
    <w:rsid w:val="005558FD"/>
    <w:rsid w:val="00555B72"/>
    <w:rsid w:val="005574DC"/>
    <w:rsid w:val="005609C4"/>
    <w:rsid w:val="00561598"/>
    <w:rsid w:val="00561B75"/>
    <w:rsid w:val="005626F2"/>
    <w:rsid w:val="005638E0"/>
    <w:rsid w:val="00563BB7"/>
    <w:rsid w:val="00563C3A"/>
    <w:rsid w:val="00565C0C"/>
    <w:rsid w:val="00567D9B"/>
    <w:rsid w:val="00570C49"/>
    <w:rsid w:val="00570D30"/>
    <w:rsid w:val="00570E45"/>
    <w:rsid w:val="0057117D"/>
    <w:rsid w:val="00572198"/>
    <w:rsid w:val="00572257"/>
    <w:rsid w:val="005732F8"/>
    <w:rsid w:val="005805CB"/>
    <w:rsid w:val="005806F4"/>
    <w:rsid w:val="005815AE"/>
    <w:rsid w:val="00583E90"/>
    <w:rsid w:val="005842FC"/>
    <w:rsid w:val="0058468A"/>
    <w:rsid w:val="005855AA"/>
    <w:rsid w:val="005861C4"/>
    <w:rsid w:val="00587859"/>
    <w:rsid w:val="00587A1B"/>
    <w:rsid w:val="00587F2E"/>
    <w:rsid w:val="0059014A"/>
    <w:rsid w:val="00590341"/>
    <w:rsid w:val="0059148C"/>
    <w:rsid w:val="00591958"/>
    <w:rsid w:val="00591EF1"/>
    <w:rsid w:val="00593388"/>
    <w:rsid w:val="00593CEF"/>
    <w:rsid w:val="005940A1"/>
    <w:rsid w:val="005945ED"/>
    <w:rsid w:val="005947C2"/>
    <w:rsid w:val="00595AB3"/>
    <w:rsid w:val="00595B24"/>
    <w:rsid w:val="00595F9B"/>
    <w:rsid w:val="00597655"/>
    <w:rsid w:val="005A0AD3"/>
    <w:rsid w:val="005A2C8B"/>
    <w:rsid w:val="005A3086"/>
    <w:rsid w:val="005A3291"/>
    <w:rsid w:val="005A4113"/>
    <w:rsid w:val="005A42BA"/>
    <w:rsid w:val="005A5F6E"/>
    <w:rsid w:val="005A63D8"/>
    <w:rsid w:val="005A7314"/>
    <w:rsid w:val="005B09F2"/>
    <w:rsid w:val="005B10CF"/>
    <w:rsid w:val="005B265E"/>
    <w:rsid w:val="005B2D51"/>
    <w:rsid w:val="005B3546"/>
    <w:rsid w:val="005B357C"/>
    <w:rsid w:val="005B3E1D"/>
    <w:rsid w:val="005B4400"/>
    <w:rsid w:val="005B6F91"/>
    <w:rsid w:val="005B720C"/>
    <w:rsid w:val="005B737A"/>
    <w:rsid w:val="005B7834"/>
    <w:rsid w:val="005B7937"/>
    <w:rsid w:val="005C0CA6"/>
    <w:rsid w:val="005C0E45"/>
    <w:rsid w:val="005C1DA3"/>
    <w:rsid w:val="005C2F39"/>
    <w:rsid w:val="005C2FE5"/>
    <w:rsid w:val="005C3277"/>
    <w:rsid w:val="005C38C9"/>
    <w:rsid w:val="005C3A1B"/>
    <w:rsid w:val="005C4CE7"/>
    <w:rsid w:val="005C4E1A"/>
    <w:rsid w:val="005C5CDA"/>
    <w:rsid w:val="005C7E9E"/>
    <w:rsid w:val="005D016A"/>
    <w:rsid w:val="005D0E09"/>
    <w:rsid w:val="005D0EBC"/>
    <w:rsid w:val="005D22E6"/>
    <w:rsid w:val="005D24FB"/>
    <w:rsid w:val="005D340D"/>
    <w:rsid w:val="005D39D8"/>
    <w:rsid w:val="005D4DF9"/>
    <w:rsid w:val="005D5A89"/>
    <w:rsid w:val="005D5DAD"/>
    <w:rsid w:val="005D7E37"/>
    <w:rsid w:val="005E0187"/>
    <w:rsid w:val="005E0412"/>
    <w:rsid w:val="005E06DF"/>
    <w:rsid w:val="005E1BC8"/>
    <w:rsid w:val="005E1DEE"/>
    <w:rsid w:val="005E1FE0"/>
    <w:rsid w:val="005E2D36"/>
    <w:rsid w:val="005E66F2"/>
    <w:rsid w:val="005F1328"/>
    <w:rsid w:val="005F1445"/>
    <w:rsid w:val="005F1897"/>
    <w:rsid w:val="005F343C"/>
    <w:rsid w:val="005F6A2C"/>
    <w:rsid w:val="006010AE"/>
    <w:rsid w:val="00602550"/>
    <w:rsid w:val="0060449F"/>
    <w:rsid w:val="00606C9A"/>
    <w:rsid w:val="006074E3"/>
    <w:rsid w:val="00607B44"/>
    <w:rsid w:val="00607C46"/>
    <w:rsid w:val="00611D21"/>
    <w:rsid w:val="0061223E"/>
    <w:rsid w:val="006127AF"/>
    <w:rsid w:val="006129F3"/>
    <w:rsid w:val="00612B10"/>
    <w:rsid w:val="006130BE"/>
    <w:rsid w:val="00613BB8"/>
    <w:rsid w:val="00614550"/>
    <w:rsid w:val="00615724"/>
    <w:rsid w:val="006175DC"/>
    <w:rsid w:val="00617CD4"/>
    <w:rsid w:val="00620680"/>
    <w:rsid w:val="00620CA2"/>
    <w:rsid w:val="00621CB0"/>
    <w:rsid w:val="00622774"/>
    <w:rsid w:val="006238E3"/>
    <w:rsid w:val="006240EF"/>
    <w:rsid w:val="00624173"/>
    <w:rsid w:val="00624FAD"/>
    <w:rsid w:val="00625497"/>
    <w:rsid w:val="00626190"/>
    <w:rsid w:val="00626E1B"/>
    <w:rsid w:val="00627114"/>
    <w:rsid w:val="00627120"/>
    <w:rsid w:val="00627327"/>
    <w:rsid w:val="00630433"/>
    <w:rsid w:val="0063076A"/>
    <w:rsid w:val="00630C2C"/>
    <w:rsid w:val="00631C4A"/>
    <w:rsid w:val="0063310C"/>
    <w:rsid w:val="00633C25"/>
    <w:rsid w:val="00633CAC"/>
    <w:rsid w:val="00634979"/>
    <w:rsid w:val="00634BDD"/>
    <w:rsid w:val="0063622B"/>
    <w:rsid w:val="00637663"/>
    <w:rsid w:val="0064025E"/>
    <w:rsid w:val="006404DA"/>
    <w:rsid w:val="00640743"/>
    <w:rsid w:val="00641AB9"/>
    <w:rsid w:val="0064297B"/>
    <w:rsid w:val="00642ECF"/>
    <w:rsid w:val="00643CC3"/>
    <w:rsid w:val="00644096"/>
    <w:rsid w:val="00644986"/>
    <w:rsid w:val="00645A65"/>
    <w:rsid w:val="00645F9C"/>
    <w:rsid w:val="00646970"/>
    <w:rsid w:val="006477F0"/>
    <w:rsid w:val="00647939"/>
    <w:rsid w:val="0065129D"/>
    <w:rsid w:val="006516C1"/>
    <w:rsid w:val="00651E76"/>
    <w:rsid w:val="0065294B"/>
    <w:rsid w:val="0065363C"/>
    <w:rsid w:val="00655FF6"/>
    <w:rsid w:val="0065665B"/>
    <w:rsid w:val="00657A53"/>
    <w:rsid w:val="00660C58"/>
    <w:rsid w:val="00660F64"/>
    <w:rsid w:val="00661124"/>
    <w:rsid w:val="006625EC"/>
    <w:rsid w:val="00663314"/>
    <w:rsid w:val="006649E6"/>
    <w:rsid w:val="00666EE1"/>
    <w:rsid w:val="0066779A"/>
    <w:rsid w:val="00667ADB"/>
    <w:rsid w:val="006709A8"/>
    <w:rsid w:val="00670A0C"/>
    <w:rsid w:val="00672D73"/>
    <w:rsid w:val="006732D8"/>
    <w:rsid w:val="00673974"/>
    <w:rsid w:val="0067691A"/>
    <w:rsid w:val="00677546"/>
    <w:rsid w:val="006803F0"/>
    <w:rsid w:val="00681315"/>
    <w:rsid w:val="00681C91"/>
    <w:rsid w:val="00681FC8"/>
    <w:rsid w:val="00683C02"/>
    <w:rsid w:val="00683EFA"/>
    <w:rsid w:val="00684E8A"/>
    <w:rsid w:val="00685110"/>
    <w:rsid w:val="006853B6"/>
    <w:rsid w:val="00686AD5"/>
    <w:rsid w:val="00687F50"/>
    <w:rsid w:val="00687F92"/>
    <w:rsid w:val="00691FD5"/>
    <w:rsid w:val="006920D5"/>
    <w:rsid w:val="006926E1"/>
    <w:rsid w:val="00692EF8"/>
    <w:rsid w:val="00693A1C"/>
    <w:rsid w:val="00694172"/>
    <w:rsid w:val="00695093"/>
    <w:rsid w:val="006951F1"/>
    <w:rsid w:val="0069548A"/>
    <w:rsid w:val="006960DF"/>
    <w:rsid w:val="0069629C"/>
    <w:rsid w:val="006965A3"/>
    <w:rsid w:val="006A006C"/>
    <w:rsid w:val="006A04ED"/>
    <w:rsid w:val="006A10BD"/>
    <w:rsid w:val="006A23D0"/>
    <w:rsid w:val="006A432A"/>
    <w:rsid w:val="006A5BCA"/>
    <w:rsid w:val="006A6BDB"/>
    <w:rsid w:val="006A7C2F"/>
    <w:rsid w:val="006B034B"/>
    <w:rsid w:val="006B0729"/>
    <w:rsid w:val="006B0740"/>
    <w:rsid w:val="006B2763"/>
    <w:rsid w:val="006B2CAE"/>
    <w:rsid w:val="006B31D4"/>
    <w:rsid w:val="006B53DF"/>
    <w:rsid w:val="006B7107"/>
    <w:rsid w:val="006C0D66"/>
    <w:rsid w:val="006C1B4D"/>
    <w:rsid w:val="006C1F85"/>
    <w:rsid w:val="006C2B09"/>
    <w:rsid w:val="006C36E5"/>
    <w:rsid w:val="006C378E"/>
    <w:rsid w:val="006C3FCC"/>
    <w:rsid w:val="006C5791"/>
    <w:rsid w:val="006C66C9"/>
    <w:rsid w:val="006C6FA8"/>
    <w:rsid w:val="006C72E3"/>
    <w:rsid w:val="006C7C54"/>
    <w:rsid w:val="006D05A9"/>
    <w:rsid w:val="006D208C"/>
    <w:rsid w:val="006D24C2"/>
    <w:rsid w:val="006D2C58"/>
    <w:rsid w:val="006D34A5"/>
    <w:rsid w:val="006D4016"/>
    <w:rsid w:val="006D46DF"/>
    <w:rsid w:val="006D500A"/>
    <w:rsid w:val="006D51E4"/>
    <w:rsid w:val="006D5642"/>
    <w:rsid w:val="006D64A2"/>
    <w:rsid w:val="006D66A9"/>
    <w:rsid w:val="006D7BCC"/>
    <w:rsid w:val="006D7D0D"/>
    <w:rsid w:val="006D7EE8"/>
    <w:rsid w:val="006E1828"/>
    <w:rsid w:val="006E1C79"/>
    <w:rsid w:val="006E2563"/>
    <w:rsid w:val="006E2CF0"/>
    <w:rsid w:val="006E706D"/>
    <w:rsid w:val="006E7E00"/>
    <w:rsid w:val="006F093B"/>
    <w:rsid w:val="006F0EA3"/>
    <w:rsid w:val="006F2331"/>
    <w:rsid w:val="006F26DA"/>
    <w:rsid w:val="006F3980"/>
    <w:rsid w:val="006F3E7B"/>
    <w:rsid w:val="006F3FCB"/>
    <w:rsid w:val="006F5178"/>
    <w:rsid w:val="006F570E"/>
    <w:rsid w:val="006F5ACB"/>
    <w:rsid w:val="006F7436"/>
    <w:rsid w:val="007005C5"/>
    <w:rsid w:val="0070259B"/>
    <w:rsid w:val="0070480F"/>
    <w:rsid w:val="00705895"/>
    <w:rsid w:val="007064CE"/>
    <w:rsid w:val="007069C6"/>
    <w:rsid w:val="007103F9"/>
    <w:rsid w:val="00710565"/>
    <w:rsid w:val="0071120F"/>
    <w:rsid w:val="0071266D"/>
    <w:rsid w:val="00712FBE"/>
    <w:rsid w:val="007135E2"/>
    <w:rsid w:val="007143DB"/>
    <w:rsid w:val="00714882"/>
    <w:rsid w:val="00717806"/>
    <w:rsid w:val="00717F11"/>
    <w:rsid w:val="00720D4F"/>
    <w:rsid w:val="00721361"/>
    <w:rsid w:val="0072182E"/>
    <w:rsid w:val="00722A4E"/>
    <w:rsid w:val="007232C0"/>
    <w:rsid w:val="007264C6"/>
    <w:rsid w:val="00730DBE"/>
    <w:rsid w:val="0073125D"/>
    <w:rsid w:val="00732B75"/>
    <w:rsid w:val="007333DB"/>
    <w:rsid w:val="0073376C"/>
    <w:rsid w:val="00733DFA"/>
    <w:rsid w:val="00735D0B"/>
    <w:rsid w:val="00736993"/>
    <w:rsid w:val="00736AA1"/>
    <w:rsid w:val="00736BCE"/>
    <w:rsid w:val="00737093"/>
    <w:rsid w:val="00737CB7"/>
    <w:rsid w:val="00741B42"/>
    <w:rsid w:val="00742463"/>
    <w:rsid w:val="007432CC"/>
    <w:rsid w:val="007432F4"/>
    <w:rsid w:val="00743344"/>
    <w:rsid w:val="00743DA2"/>
    <w:rsid w:val="00744663"/>
    <w:rsid w:val="00744A43"/>
    <w:rsid w:val="007458AE"/>
    <w:rsid w:val="007469CF"/>
    <w:rsid w:val="00747C17"/>
    <w:rsid w:val="00751FC5"/>
    <w:rsid w:val="00752870"/>
    <w:rsid w:val="007539DE"/>
    <w:rsid w:val="007552E3"/>
    <w:rsid w:val="00755B6B"/>
    <w:rsid w:val="00756231"/>
    <w:rsid w:val="00756651"/>
    <w:rsid w:val="00760A6A"/>
    <w:rsid w:val="00761CDC"/>
    <w:rsid w:val="00762930"/>
    <w:rsid w:val="00764323"/>
    <w:rsid w:val="00764801"/>
    <w:rsid w:val="00764C5D"/>
    <w:rsid w:val="00764CB3"/>
    <w:rsid w:val="00764FC9"/>
    <w:rsid w:val="00765AEC"/>
    <w:rsid w:val="00766993"/>
    <w:rsid w:val="00771A0E"/>
    <w:rsid w:val="00771CE3"/>
    <w:rsid w:val="0077216B"/>
    <w:rsid w:val="0077284E"/>
    <w:rsid w:val="00772CD9"/>
    <w:rsid w:val="00773793"/>
    <w:rsid w:val="007741D8"/>
    <w:rsid w:val="00774568"/>
    <w:rsid w:val="0077478C"/>
    <w:rsid w:val="00775419"/>
    <w:rsid w:val="007760CB"/>
    <w:rsid w:val="00776256"/>
    <w:rsid w:val="007763E7"/>
    <w:rsid w:val="00777849"/>
    <w:rsid w:val="007779C2"/>
    <w:rsid w:val="0078038C"/>
    <w:rsid w:val="0078190F"/>
    <w:rsid w:val="00783526"/>
    <w:rsid w:val="007847D6"/>
    <w:rsid w:val="0078549A"/>
    <w:rsid w:val="00785A9A"/>
    <w:rsid w:val="007904BC"/>
    <w:rsid w:val="007914CD"/>
    <w:rsid w:val="007925C9"/>
    <w:rsid w:val="00792895"/>
    <w:rsid w:val="00796225"/>
    <w:rsid w:val="00796959"/>
    <w:rsid w:val="007A0DF5"/>
    <w:rsid w:val="007A0E8B"/>
    <w:rsid w:val="007A12AC"/>
    <w:rsid w:val="007A1540"/>
    <w:rsid w:val="007A1B14"/>
    <w:rsid w:val="007A292E"/>
    <w:rsid w:val="007A5345"/>
    <w:rsid w:val="007A59A0"/>
    <w:rsid w:val="007A5CAC"/>
    <w:rsid w:val="007A5CD8"/>
    <w:rsid w:val="007A5FDE"/>
    <w:rsid w:val="007A6E7E"/>
    <w:rsid w:val="007B02D6"/>
    <w:rsid w:val="007B032A"/>
    <w:rsid w:val="007B0911"/>
    <w:rsid w:val="007B17DE"/>
    <w:rsid w:val="007B1BC9"/>
    <w:rsid w:val="007B241A"/>
    <w:rsid w:val="007B3B0F"/>
    <w:rsid w:val="007B4149"/>
    <w:rsid w:val="007B48D2"/>
    <w:rsid w:val="007B4F75"/>
    <w:rsid w:val="007B548E"/>
    <w:rsid w:val="007B5499"/>
    <w:rsid w:val="007B55E2"/>
    <w:rsid w:val="007B5B74"/>
    <w:rsid w:val="007B6BFC"/>
    <w:rsid w:val="007C0683"/>
    <w:rsid w:val="007C2C25"/>
    <w:rsid w:val="007C2F09"/>
    <w:rsid w:val="007C317B"/>
    <w:rsid w:val="007C3D02"/>
    <w:rsid w:val="007C4537"/>
    <w:rsid w:val="007C457E"/>
    <w:rsid w:val="007C586B"/>
    <w:rsid w:val="007C7E47"/>
    <w:rsid w:val="007D0E47"/>
    <w:rsid w:val="007D13B0"/>
    <w:rsid w:val="007D2280"/>
    <w:rsid w:val="007D5A2A"/>
    <w:rsid w:val="007D713C"/>
    <w:rsid w:val="007D789B"/>
    <w:rsid w:val="007E257C"/>
    <w:rsid w:val="007E5404"/>
    <w:rsid w:val="007E6ED5"/>
    <w:rsid w:val="007E7639"/>
    <w:rsid w:val="007F1B62"/>
    <w:rsid w:val="007F1D7C"/>
    <w:rsid w:val="007F2AC2"/>
    <w:rsid w:val="007F353F"/>
    <w:rsid w:val="007F46FC"/>
    <w:rsid w:val="007F4E90"/>
    <w:rsid w:val="007F52EB"/>
    <w:rsid w:val="007F54FF"/>
    <w:rsid w:val="007F7B76"/>
    <w:rsid w:val="008002BF"/>
    <w:rsid w:val="0080185E"/>
    <w:rsid w:val="008020D9"/>
    <w:rsid w:val="0080294E"/>
    <w:rsid w:val="00802A0B"/>
    <w:rsid w:val="00805728"/>
    <w:rsid w:val="00805729"/>
    <w:rsid w:val="00805825"/>
    <w:rsid w:val="00805E59"/>
    <w:rsid w:val="008068B7"/>
    <w:rsid w:val="0081012D"/>
    <w:rsid w:val="008105F6"/>
    <w:rsid w:val="0081090F"/>
    <w:rsid w:val="00810B97"/>
    <w:rsid w:val="00813E18"/>
    <w:rsid w:val="00813F2C"/>
    <w:rsid w:val="0081614A"/>
    <w:rsid w:val="008166EF"/>
    <w:rsid w:val="00816F58"/>
    <w:rsid w:val="00816F87"/>
    <w:rsid w:val="0081741B"/>
    <w:rsid w:val="008207D2"/>
    <w:rsid w:val="00821111"/>
    <w:rsid w:val="00821586"/>
    <w:rsid w:val="00821DB2"/>
    <w:rsid w:val="00822048"/>
    <w:rsid w:val="00823B3C"/>
    <w:rsid w:val="00824E1F"/>
    <w:rsid w:val="00824EA4"/>
    <w:rsid w:val="0082731C"/>
    <w:rsid w:val="00827587"/>
    <w:rsid w:val="0082765B"/>
    <w:rsid w:val="00835305"/>
    <w:rsid w:val="00836A10"/>
    <w:rsid w:val="0084112C"/>
    <w:rsid w:val="00841BB7"/>
    <w:rsid w:val="0084215F"/>
    <w:rsid w:val="00845B63"/>
    <w:rsid w:val="00850D35"/>
    <w:rsid w:val="0085137F"/>
    <w:rsid w:val="00852B03"/>
    <w:rsid w:val="0085537A"/>
    <w:rsid w:val="008561F1"/>
    <w:rsid w:val="008567CE"/>
    <w:rsid w:val="008571F0"/>
    <w:rsid w:val="008573DC"/>
    <w:rsid w:val="0086028E"/>
    <w:rsid w:val="00862730"/>
    <w:rsid w:val="00862A1E"/>
    <w:rsid w:val="00863625"/>
    <w:rsid w:val="008646CB"/>
    <w:rsid w:val="008659B7"/>
    <w:rsid w:val="008671B7"/>
    <w:rsid w:val="00867205"/>
    <w:rsid w:val="00871C1B"/>
    <w:rsid w:val="00871E28"/>
    <w:rsid w:val="008722E6"/>
    <w:rsid w:val="008728D7"/>
    <w:rsid w:val="00873FD8"/>
    <w:rsid w:val="00875171"/>
    <w:rsid w:val="008764AC"/>
    <w:rsid w:val="00876AF7"/>
    <w:rsid w:val="00876F72"/>
    <w:rsid w:val="008775EF"/>
    <w:rsid w:val="00877808"/>
    <w:rsid w:val="00880318"/>
    <w:rsid w:val="00880BA8"/>
    <w:rsid w:val="0088134C"/>
    <w:rsid w:val="008826C8"/>
    <w:rsid w:val="00882A5B"/>
    <w:rsid w:val="0088371C"/>
    <w:rsid w:val="00883AFD"/>
    <w:rsid w:val="00884D3D"/>
    <w:rsid w:val="00885AEE"/>
    <w:rsid w:val="00885AF9"/>
    <w:rsid w:val="00886A18"/>
    <w:rsid w:val="00886AE8"/>
    <w:rsid w:val="00887813"/>
    <w:rsid w:val="00887BEE"/>
    <w:rsid w:val="0089157D"/>
    <w:rsid w:val="00891791"/>
    <w:rsid w:val="0089231F"/>
    <w:rsid w:val="008928EB"/>
    <w:rsid w:val="00893F11"/>
    <w:rsid w:val="00894E94"/>
    <w:rsid w:val="0089507D"/>
    <w:rsid w:val="0089577C"/>
    <w:rsid w:val="00895C18"/>
    <w:rsid w:val="0089778B"/>
    <w:rsid w:val="008A0601"/>
    <w:rsid w:val="008A1BAE"/>
    <w:rsid w:val="008A1F05"/>
    <w:rsid w:val="008A1F88"/>
    <w:rsid w:val="008A6084"/>
    <w:rsid w:val="008A7415"/>
    <w:rsid w:val="008B0380"/>
    <w:rsid w:val="008B0634"/>
    <w:rsid w:val="008B1488"/>
    <w:rsid w:val="008B1B2F"/>
    <w:rsid w:val="008B3919"/>
    <w:rsid w:val="008B3CB3"/>
    <w:rsid w:val="008B4233"/>
    <w:rsid w:val="008B4EA4"/>
    <w:rsid w:val="008B63E1"/>
    <w:rsid w:val="008B6846"/>
    <w:rsid w:val="008B7188"/>
    <w:rsid w:val="008C093F"/>
    <w:rsid w:val="008C0FF6"/>
    <w:rsid w:val="008C2525"/>
    <w:rsid w:val="008C3CA2"/>
    <w:rsid w:val="008C4741"/>
    <w:rsid w:val="008C49B8"/>
    <w:rsid w:val="008C6283"/>
    <w:rsid w:val="008C6BAF"/>
    <w:rsid w:val="008C7DDB"/>
    <w:rsid w:val="008D0FF3"/>
    <w:rsid w:val="008D297A"/>
    <w:rsid w:val="008D5774"/>
    <w:rsid w:val="008D5F18"/>
    <w:rsid w:val="008D720E"/>
    <w:rsid w:val="008E08B7"/>
    <w:rsid w:val="008E0C3A"/>
    <w:rsid w:val="008E1873"/>
    <w:rsid w:val="008E2C1D"/>
    <w:rsid w:val="008E2F4B"/>
    <w:rsid w:val="008E31CF"/>
    <w:rsid w:val="008E5491"/>
    <w:rsid w:val="008E7183"/>
    <w:rsid w:val="008E78FF"/>
    <w:rsid w:val="008E793E"/>
    <w:rsid w:val="008E7C60"/>
    <w:rsid w:val="008F0F7E"/>
    <w:rsid w:val="008F2024"/>
    <w:rsid w:val="008F3165"/>
    <w:rsid w:val="008F31B8"/>
    <w:rsid w:val="008F3F80"/>
    <w:rsid w:val="008F432C"/>
    <w:rsid w:val="008F43E1"/>
    <w:rsid w:val="008F51D3"/>
    <w:rsid w:val="0090132A"/>
    <w:rsid w:val="009024C1"/>
    <w:rsid w:val="00902CAB"/>
    <w:rsid w:val="009041E7"/>
    <w:rsid w:val="00904AD6"/>
    <w:rsid w:val="0090643D"/>
    <w:rsid w:val="0090685A"/>
    <w:rsid w:val="00906E4E"/>
    <w:rsid w:val="00907556"/>
    <w:rsid w:val="009076CE"/>
    <w:rsid w:val="00907CFA"/>
    <w:rsid w:val="00907EAF"/>
    <w:rsid w:val="0091086D"/>
    <w:rsid w:val="00911046"/>
    <w:rsid w:val="009115F7"/>
    <w:rsid w:val="00911DA4"/>
    <w:rsid w:val="00912E39"/>
    <w:rsid w:val="0091381F"/>
    <w:rsid w:val="00913ADB"/>
    <w:rsid w:val="00914E43"/>
    <w:rsid w:val="00915D8B"/>
    <w:rsid w:val="00916104"/>
    <w:rsid w:val="00917C0D"/>
    <w:rsid w:val="00917CC3"/>
    <w:rsid w:val="00917E87"/>
    <w:rsid w:val="009205BD"/>
    <w:rsid w:val="009206DF"/>
    <w:rsid w:val="00920CD3"/>
    <w:rsid w:val="0092166C"/>
    <w:rsid w:val="00921AFC"/>
    <w:rsid w:val="00921EB6"/>
    <w:rsid w:val="00922792"/>
    <w:rsid w:val="00923349"/>
    <w:rsid w:val="009239C7"/>
    <w:rsid w:val="009239E8"/>
    <w:rsid w:val="00924CF5"/>
    <w:rsid w:val="00925B42"/>
    <w:rsid w:val="00926506"/>
    <w:rsid w:val="00926CED"/>
    <w:rsid w:val="009272CA"/>
    <w:rsid w:val="00931D40"/>
    <w:rsid w:val="009327AA"/>
    <w:rsid w:val="00932F44"/>
    <w:rsid w:val="00934CEE"/>
    <w:rsid w:val="00934F84"/>
    <w:rsid w:val="009354A5"/>
    <w:rsid w:val="009355F1"/>
    <w:rsid w:val="00935C5D"/>
    <w:rsid w:val="009365FC"/>
    <w:rsid w:val="00937409"/>
    <w:rsid w:val="00942493"/>
    <w:rsid w:val="00944D0B"/>
    <w:rsid w:val="009463BC"/>
    <w:rsid w:val="00951108"/>
    <w:rsid w:val="009522F2"/>
    <w:rsid w:val="00952637"/>
    <w:rsid w:val="00952C42"/>
    <w:rsid w:val="0095344E"/>
    <w:rsid w:val="00954443"/>
    <w:rsid w:val="00956CF2"/>
    <w:rsid w:val="00957C58"/>
    <w:rsid w:val="009623E6"/>
    <w:rsid w:val="00962A84"/>
    <w:rsid w:val="00963224"/>
    <w:rsid w:val="009633BA"/>
    <w:rsid w:val="00963492"/>
    <w:rsid w:val="009639D3"/>
    <w:rsid w:val="00963BCA"/>
    <w:rsid w:val="00964C8C"/>
    <w:rsid w:val="00964F3F"/>
    <w:rsid w:val="009661D5"/>
    <w:rsid w:val="00970C9B"/>
    <w:rsid w:val="0097154D"/>
    <w:rsid w:val="00972732"/>
    <w:rsid w:val="00974934"/>
    <w:rsid w:val="00977C0A"/>
    <w:rsid w:val="00981821"/>
    <w:rsid w:val="00981BF5"/>
    <w:rsid w:val="00981DCC"/>
    <w:rsid w:val="00983185"/>
    <w:rsid w:val="00983860"/>
    <w:rsid w:val="00983B44"/>
    <w:rsid w:val="009841CF"/>
    <w:rsid w:val="00985455"/>
    <w:rsid w:val="00985CF4"/>
    <w:rsid w:val="00986057"/>
    <w:rsid w:val="009875AE"/>
    <w:rsid w:val="00987950"/>
    <w:rsid w:val="00987EAA"/>
    <w:rsid w:val="00990FF3"/>
    <w:rsid w:val="00992124"/>
    <w:rsid w:val="00992A14"/>
    <w:rsid w:val="00993614"/>
    <w:rsid w:val="00993858"/>
    <w:rsid w:val="0099397E"/>
    <w:rsid w:val="00993BFE"/>
    <w:rsid w:val="00993EC5"/>
    <w:rsid w:val="009942AC"/>
    <w:rsid w:val="00994A96"/>
    <w:rsid w:val="00994FE8"/>
    <w:rsid w:val="0099579A"/>
    <w:rsid w:val="00995D66"/>
    <w:rsid w:val="009A09B3"/>
    <w:rsid w:val="009A17B5"/>
    <w:rsid w:val="009A180F"/>
    <w:rsid w:val="009A1836"/>
    <w:rsid w:val="009A2205"/>
    <w:rsid w:val="009A246D"/>
    <w:rsid w:val="009A24BD"/>
    <w:rsid w:val="009A2671"/>
    <w:rsid w:val="009A4250"/>
    <w:rsid w:val="009A4622"/>
    <w:rsid w:val="009A51EF"/>
    <w:rsid w:val="009A6345"/>
    <w:rsid w:val="009B13B7"/>
    <w:rsid w:val="009B2775"/>
    <w:rsid w:val="009B304B"/>
    <w:rsid w:val="009B3AD8"/>
    <w:rsid w:val="009B4ED6"/>
    <w:rsid w:val="009B6016"/>
    <w:rsid w:val="009B7E47"/>
    <w:rsid w:val="009C00E7"/>
    <w:rsid w:val="009C0E81"/>
    <w:rsid w:val="009C14EB"/>
    <w:rsid w:val="009C1A38"/>
    <w:rsid w:val="009C25B9"/>
    <w:rsid w:val="009C29A9"/>
    <w:rsid w:val="009C2C3E"/>
    <w:rsid w:val="009C38BA"/>
    <w:rsid w:val="009C46F3"/>
    <w:rsid w:val="009C4FD2"/>
    <w:rsid w:val="009C57D5"/>
    <w:rsid w:val="009C59A2"/>
    <w:rsid w:val="009C79C9"/>
    <w:rsid w:val="009D0F61"/>
    <w:rsid w:val="009D3A4F"/>
    <w:rsid w:val="009D405B"/>
    <w:rsid w:val="009D5828"/>
    <w:rsid w:val="009D5F63"/>
    <w:rsid w:val="009D6BF5"/>
    <w:rsid w:val="009E29C7"/>
    <w:rsid w:val="009E64A5"/>
    <w:rsid w:val="009F0752"/>
    <w:rsid w:val="009F1B38"/>
    <w:rsid w:val="009F1C37"/>
    <w:rsid w:val="009F316D"/>
    <w:rsid w:val="009F3171"/>
    <w:rsid w:val="009F40E3"/>
    <w:rsid w:val="009F45AD"/>
    <w:rsid w:val="009F498B"/>
    <w:rsid w:val="009F4CB7"/>
    <w:rsid w:val="009F5CF3"/>
    <w:rsid w:val="009F6529"/>
    <w:rsid w:val="009F68E1"/>
    <w:rsid w:val="009F7C5C"/>
    <w:rsid w:val="00A00AB6"/>
    <w:rsid w:val="00A01517"/>
    <w:rsid w:val="00A0158B"/>
    <w:rsid w:val="00A01C2A"/>
    <w:rsid w:val="00A01CB4"/>
    <w:rsid w:val="00A03796"/>
    <w:rsid w:val="00A045E7"/>
    <w:rsid w:val="00A04A41"/>
    <w:rsid w:val="00A05199"/>
    <w:rsid w:val="00A053D2"/>
    <w:rsid w:val="00A054D4"/>
    <w:rsid w:val="00A055C3"/>
    <w:rsid w:val="00A0690A"/>
    <w:rsid w:val="00A07413"/>
    <w:rsid w:val="00A10A02"/>
    <w:rsid w:val="00A11436"/>
    <w:rsid w:val="00A151F4"/>
    <w:rsid w:val="00A15555"/>
    <w:rsid w:val="00A21F63"/>
    <w:rsid w:val="00A22CAA"/>
    <w:rsid w:val="00A23A7A"/>
    <w:rsid w:val="00A24F5B"/>
    <w:rsid w:val="00A2582F"/>
    <w:rsid w:val="00A25B65"/>
    <w:rsid w:val="00A26264"/>
    <w:rsid w:val="00A268FF"/>
    <w:rsid w:val="00A270A0"/>
    <w:rsid w:val="00A32231"/>
    <w:rsid w:val="00A337E1"/>
    <w:rsid w:val="00A33879"/>
    <w:rsid w:val="00A35386"/>
    <w:rsid w:val="00A365C9"/>
    <w:rsid w:val="00A36E6C"/>
    <w:rsid w:val="00A36F2A"/>
    <w:rsid w:val="00A400AD"/>
    <w:rsid w:val="00A418A9"/>
    <w:rsid w:val="00A41A0C"/>
    <w:rsid w:val="00A442BB"/>
    <w:rsid w:val="00A442F8"/>
    <w:rsid w:val="00A44FAA"/>
    <w:rsid w:val="00A45810"/>
    <w:rsid w:val="00A467F6"/>
    <w:rsid w:val="00A46E02"/>
    <w:rsid w:val="00A478B3"/>
    <w:rsid w:val="00A522C6"/>
    <w:rsid w:val="00A54C69"/>
    <w:rsid w:val="00A56E9F"/>
    <w:rsid w:val="00A57396"/>
    <w:rsid w:val="00A57E37"/>
    <w:rsid w:val="00A60C4C"/>
    <w:rsid w:val="00A61598"/>
    <w:rsid w:val="00A6418C"/>
    <w:rsid w:val="00A64572"/>
    <w:rsid w:val="00A64601"/>
    <w:rsid w:val="00A65171"/>
    <w:rsid w:val="00A718EE"/>
    <w:rsid w:val="00A725A5"/>
    <w:rsid w:val="00A73BEF"/>
    <w:rsid w:val="00A74F6C"/>
    <w:rsid w:val="00A7656B"/>
    <w:rsid w:val="00A76B02"/>
    <w:rsid w:val="00A77835"/>
    <w:rsid w:val="00A80AE0"/>
    <w:rsid w:val="00A8174D"/>
    <w:rsid w:val="00A81B3E"/>
    <w:rsid w:val="00A8282B"/>
    <w:rsid w:val="00A85196"/>
    <w:rsid w:val="00A85282"/>
    <w:rsid w:val="00A874D1"/>
    <w:rsid w:val="00A902E3"/>
    <w:rsid w:val="00A9048F"/>
    <w:rsid w:val="00A91AF7"/>
    <w:rsid w:val="00A94560"/>
    <w:rsid w:val="00A946C1"/>
    <w:rsid w:val="00A94995"/>
    <w:rsid w:val="00A94E8B"/>
    <w:rsid w:val="00A96A0E"/>
    <w:rsid w:val="00A96FA4"/>
    <w:rsid w:val="00A97E0C"/>
    <w:rsid w:val="00A97EBB"/>
    <w:rsid w:val="00AA2E96"/>
    <w:rsid w:val="00AA2EF8"/>
    <w:rsid w:val="00AA3921"/>
    <w:rsid w:val="00AA6F66"/>
    <w:rsid w:val="00AA7500"/>
    <w:rsid w:val="00AA7976"/>
    <w:rsid w:val="00AA79B1"/>
    <w:rsid w:val="00AB10FE"/>
    <w:rsid w:val="00AB5982"/>
    <w:rsid w:val="00AB6685"/>
    <w:rsid w:val="00AB6834"/>
    <w:rsid w:val="00AB75DE"/>
    <w:rsid w:val="00AC0608"/>
    <w:rsid w:val="00AC0DE0"/>
    <w:rsid w:val="00AC0EC3"/>
    <w:rsid w:val="00AC2A51"/>
    <w:rsid w:val="00AC45EE"/>
    <w:rsid w:val="00AC496E"/>
    <w:rsid w:val="00AC5DDA"/>
    <w:rsid w:val="00AC7CEC"/>
    <w:rsid w:val="00AD041F"/>
    <w:rsid w:val="00AD1A58"/>
    <w:rsid w:val="00AD22EF"/>
    <w:rsid w:val="00AD45DE"/>
    <w:rsid w:val="00AD4EB9"/>
    <w:rsid w:val="00AD5CF9"/>
    <w:rsid w:val="00AD5E63"/>
    <w:rsid w:val="00AD6541"/>
    <w:rsid w:val="00AE122C"/>
    <w:rsid w:val="00AE1698"/>
    <w:rsid w:val="00AE17C0"/>
    <w:rsid w:val="00AE1E20"/>
    <w:rsid w:val="00AE4322"/>
    <w:rsid w:val="00AE498E"/>
    <w:rsid w:val="00AE4C6F"/>
    <w:rsid w:val="00AE55AB"/>
    <w:rsid w:val="00AE5EB8"/>
    <w:rsid w:val="00AE6AAF"/>
    <w:rsid w:val="00AE74B8"/>
    <w:rsid w:val="00AF0533"/>
    <w:rsid w:val="00AF0BFC"/>
    <w:rsid w:val="00AF12B9"/>
    <w:rsid w:val="00AF2CA0"/>
    <w:rsid w:val="00AF34F3"/>
    <w:rsid w:val="00AF3944"/>
    <w:rsid w:val="00AF5417"/>
    <w:rsid w:val="00AF7386"/>
    <w:rsid w:val="00AF7974"/>
    <w:rsid w:val="00B0159F"/>
    <w:rsid w:val="00B0494C"/>
    <w:rsid w:val="00B05C45"/>
    <w:rsid w:val="00B06A31"/>
    <w:rsid w:val="00B06D58"/>
    <w:rsid w:val="00B118AD"/>
    <w:rsid w:val="00B11A30"/>
    <w:rsid w:val="00B11A74"/>
    <w:rsid w:val="00B124B1"/>
    <w:rsid w:val="00B129A2"/>
    <w:rsid w:val="00B1320E"/>
    <w:rsid w:val="00B1443D"/>
    <w:rsid w:val="00B148DF"/>
    <w:rsid w:val="00B14BFE"/>
    <w:rsid w:val="00B15046"/>
    <w:rsid w:val="00B1782F"/>
    <w:rsid w:val="00B17D74"/>
    <w:rsid w:val="00B2060C"/>
    <w:rsid w:val="00B21A03"/>
    <w:rsid w:val="00B31259"/>
    <w:rsid w:val="00B33545"/>
    <w:rsid w:val="00B35745"/>
    <w:rsid w:val="00B35998"/>
    <w:rsid w:val="00B36460"/>
    <w:rsid w:val="00B4190F"/>
    <w:rsid w:val="00B41F24"/>
    <w:rsid w:val="00B45848"/>
    <w:rsid w:val="00B45995"/>
    <w:rsid w:val="00B47F3A"/>
    <w:rsid w:val="00B47F3C"/>
    <w:rsid w:val="00B51C04"/>
    <w:rsid w:val="00B526B2"/>
    <w:rsid w:val="00B5270D"/>
    <w:rsid w:val="00B54304"/>
    <w:rsid w:val="00B555E6"/>
    <w:rsid w:val="00B56AEB"/>
    <w:rsid w:val="00B57275"/>
    <w:rsid w:val="00B5765D"/>
    <w:rsid w:val="00B60D7A"/>
    <w:rsid w:val="00B60DD4"/>
    <w:rsid w:val="00B631D8"/>
    <w:rsid w:val="00B63994"/>
    <w:rsid w:val="00B64324"/>
    <w:rsid w:val="00B64497"/>
    <w:rsid w:val="00B6527E"/>
    <w:rsid w:val="00B654D5"/>
    <w:rsid w:val="00B657B5"/>
    <w:rsid w:val="00B66508"/>
    <w:rsid w:val="00B66647"/>
    <w:rsid w:val="00B67ABE"/>
    <w:rsid w:val="00B73514"/>
    <w:rsid w:val="00B73A12"/>
    <w:rsid w:val="00B75D69"/>
    <w:rsid w:val="00B769BB"/>
    <w:rsid w:val="00B77063"/>
    <w:rsid w:val="00B776EA"/>
    <w:rsid w:val="00B777DF"/>
    <w:rsid w:val="00B823C8"/>
    <w:rsid w:val="00B842E5"/>
    <w:rsid w:val="00B85BDD"/>
    <w:rsid w:val="00B85ECD"/>
    <w:rsid w:val="00B85FE4"/>
    <w:rsid w:val="00B860F6"/>
    <w:rsid w:val="00B86C9B"/>
    <w:rsid w:val="00B86D01"/>
    <w:rsid w:val="00B871AE"/>
    <w:rsid w:val="00B915AC"/>
    <w:rsid w:val="00B91F54"/>
    <w:rsid w:val="00B923D0"/>
    <w:rsid w:val="00B955FE"/>
    <w:rsid w:val="00B96BB8"/>
    <w:rsid w:val="00B977A2"/>
    <w:rsid w:val="00BA04BB"/>
    <w:rsid w:val="00BA1D9C"/>
    <w:rsid w:val="00BA262E"/>
    <w:rsid w:val="00BA2879"/>
    <w:rsid w:val="00BA376C"/>
    <w:rsid w:val="00BA39FE"/>
    <w:rsid w:val="00BA6844"/>
    <w:rsid w:val="00BB0158"/>
    <w:rsid w:val="00BB0E09"/>
    <w:rsid w:val="00BB2A00"/>
    <w:rsid w:val="00BB339B"/>
    <w:rsid w:val="00BB3D98"/>
    <w:rsid w:val="00BB3F13"/>
    <w:rsid w:val="00BB6AC8"/>
    <w:rsid w:val="00BC05AA"/>
    <w:rsid w:val="00BC2C9A"/>
    <w:rsid w:val="00BC349F"/>
    <w:rsid w:val="00BC3BF4"/>
    <w:rsid w:val="00BC4058"/>
    <w:rsid w:val="00BC4A84"/>
    <w:rsid w:val="00BC5049"/>
    <w:rsid w:val="00BC5949"/>
    <w:rsid w:val="00BC5F69"/>
    <w:rsid w:val="00BC7CA7"/>
    <w:rsid w:val="00BC7DFF"/>
    <w:rsid w:val="00BD0589"/>
    <w:rsid w:val="00BD0EAE"/>
    <w:rsid w:val="00BD10DC"/>
    <w:rsid w:val="00BD1F28"/>
    <w:rsid w:val="00BD2201"/>
    <w:rsid w:val="00BD4138"/>
    <w:rsid w:val="00BD486C"/>
    <w:rsid w:val="00BD4A11"/>
    <w:rsid w:val="00BD552F"/>
    <w:rsid w:val="00BD5BF9"/>
    <w:rsid w:val="00BD6434"/>
    <w:rsid w:val="00BD6DD5"/>
    <w:rsid w:val="00BD6FED"/>
    <w:rsid w:val="00BE065B"/>
    <w:rsid w:val="00BE1A5E"/>
    <w:rsid w:val="00BE1DE8"/>
    <w:rsid w:val="00BE1FB4"/>
    <w:rsid w:val="00BE41CF"/>
    <w:rsid w:val="00BE4673"/>
    <w:rsid w:val="00BE4823"/>
    <w:rsid w:val="00BE61DC"/>
    <w:rsid w:val="00BE6CF8"/>
    <w:rsid w:val="00BE79B4"/>
    <w:rsid w:val="00BF0426"/>
    <w:rsid w:val="00BF088A"/>
    <w:rsid w:val="00BF0D13"/>
    <w:rsid w:val="00BF3A2D"/>
    <w:rsid w:val="00BF42BC"/>
    <w:rsid w:val="00BF690F"/>
    <w:rsid w:val="00C02011"/>
    <w:rsid w:val="00C02342"/>
    <w:rsid w:val="00C024CA"/>
    <w:rsid w:val="00C026F1"/>
    <w:rsid w:val="00C05281"/>
    <w:rsid w:val="00C10FAA"/>
    <w:rsid w:val="00C11844"/>
    <w:rsid w:val="00C11C41"/>
    <w:rsid w:val="00C13F2B"/>
    <w:rsid w:val="00C173EA"/>
    <w:rsid w:val="00C17DD4"/>
    <w:rsid w:val="00C17F17"/>
    <w:rsid w:val="00C21602"/>
    <w:rsid w:val="00C23DE6"/>
    <w:rsid w:val="00C24FB1"/>
    <w:rsid w:val="00C25033"/>
    <w:rsid w:val="00C25278"/>
    <w:rsid w:val="00C2577C"/>
    <w:rsid w:val="00C2630A"/>
    <w:rsid w:val="00C263A5"/>
    <w:rsid w:val="00C274BF"/>
    <w:rsid w:val="00C27944"/>
    <w:rsid w:val="00C27CA1"/>
    <w:rsid w:val="00C27CC8"/>
    <w:rsid w:val="00C27EB4"/>
    <w:rsid w:val="00C31C7E"/>
    <w:rsid w:val="00C330A1"/>
    <w:rsid w:val="00C40460"/>
    <w:rsid w:val="00C40699"/>
    <w:rsid w:val="00C407B0"/>
    <w:rsid w:val="00C42272"/>
    <w:rsid w:val="00C446CC"/>
    <w:rsid w:val="00C44CEA"/>
    <w:rsid w:val="00C44F8F"/>
    <w:rsid w:val="00C4530C"/>
    <w:rsid w:val="00C46F50"/>
    <w:rsid w:val="00C50619"/>
    <w:rsid w:val="00C50839"/>
    <w:rsid w:val="00C5176B"/>
    <w:rsid w:val="00C51CAB"/>
    <w:rsid w:val="00C52621"/>
    <w:rsid w:val="00C53423"/>
    <w:rsid w:val="00C54603"/>
    <w:rsid w:val="00C54EF2"/>
    <w:rsid w:val="00C562C6"/>
    <w:rsid w:val="00C57397"/>
    <w:rsid w:val="00C61AF3"/>
    <w:rsid w:val="00C61E50"/>
    <w:rsid w:val="00C623C1"/>
    <w:rsid w:val="00C63734"/>
    <w:rsid w:val="00C63983"/>
    <w:rsid w:val="00C65211"/>
    <w:rsid w:val="00C65CA7"/>
    <w:rsid w:val="00C6606C"/>
    <w:rsid w:val="00C66364"/>
    <w:rsid w:val="00C664BB"/>
    <w:rsid w:val="00C67BC9"/>
    <w:rsid w:val="00C70917"/>
    <w:rsid w:val="00C71465"/>
    <w:rsid w:val="00C71DC8"/>
    <w:rsid w:val="00C725BF"/>
    <w:rsid w:val="00C72F2A"/>
    <w:rsid w:val="00C732BF"/>
    <w:rsid w:val="00C7358F"/>
    <w:rsid w:val="00C7516F"/>
    <w:rsid w:val="00C75F2B"/>
    <w:rsid w:val="00C76F5A"/>
    <w:rsid w:val="00C77F83"/>
    <w:rsid w:val="00C80831"/>
    <w:rsid w:val="00C80B76"/>
    <w:rsid w:val="00C810D6"/>
    <w:rsid w:val="00C85186"/>
    <w:rsid w:val="00C8709E"/>
    <w:rsid w:val="00C87FFE"/>
    <w:rsid w:val="00C913E4"/>
    <w:rsid w:val="00C920F4"/>
    <w:rsid w:val="00C929EF"/>
    <w:rsid w:val="00C92FD9"/>
    <w:rsid w:val="00C93F8A"/>
    <w:rsid w:val="00C94F95"/>
    <w:rsid w:val="00C966C2"/>
    <w:rsid w:val="00C96FDB"/>
    <w:rsid w:val="00C97704"/>
    <w:rsid w:val="00CA000E"/>
    <w:rsid w:val="00CA1044"/>
    <w:rsid w:val="00CA1342"/>
    <w:rsid w:val="00CA2B93"/>
    <w:rsid w:val="00CA2E9E"/>
    <w:rsid w:val="00CA3321"/>
    <w:rsid w:val="00CA412F"/>
    <w:rsid w:val="00CA4261"/>
    <w:rsid w:val="00CA48D5"/>
    <w:rsid w:val="00CA4975"/>
    <w:rsid w:val="00CA4CD2"/>
    <w:rsid w:val="00CA5051"/>
    <w:rsid w:val="00CA5B93"/>
    <w:rsid w:val="00CA63AB"/>
    <w:rsid w:val="00CA6A9E"/>
    <w:rsid w:val="00CB0715"/>
    <w:rsid w:val="00CB18CB"/>
    <w:rsid w:val="00CB2710"/>
    <w:rsid w:val="00CB2AB3"/>
    <w:rsid w:val="00CB548B"/>
    <w:rsid w:val="00CB7884"/>
    <w:rsid w:val="00CB7CE9"/>
    <w:rsid w:val="00CC03A1"/>
    <w:rsid w:val="00CC048B"/>
    <w:rsid w:val="00CC2525"/>
    <w:rsid w:val="00CC296D"/>
    <w:rsid w:val="00CC4C7F"/>
    <w:rsid w:val="00CC5A53"/>
    <w:rsid w:val="00CC62F5"/>
    <w:rsid w:val="00CC7B54"/>
    <w:rsid w:val="00CD16E0"/>
    <w:rsid w:val="00CD429F"/>
    <w:rsid w:val="00CD6278"/>
    <w:rsid w:val="00CD648D"/>
    <w:rsid w:val="00CD7D67"/>
    <w:rsid w:val="00CE0DE2"/>
    <w:rsid w:val="00CE0F2E"/>
    <w:rsid w:val="00CE1177"/>
    <w:rsid w:val="00CE123F"/>
    <w:rsid w:val="00CE2AD1"/>
    <w:rsid w:val="00CE3495"/>
    <w:rsid w:val="00CE3E1D"/>
    <w:rsid w:val="00CE4BDA"/>
    <w:rsid w:val="00CE6262"/>
    <w:rsid w:val="00CE70E6"/>
    <w:rsid w:val="00CF291A"/>
    <w:rsid w:val="00CF2CF4"/>
    <w:rsid w:val="00CF334C"/>
    <w:rsid w:val="00CF5836"/>
    <w:rsid w:val="00CF618C"/>
    <w:rsid w:val="00CF7369"/>
    <w:rsid w:val="00CF74E3"/>
    <w:rsid w:val="00D0115C"/>
    <w:rsid w:val="00D01440"/>
    <w:rsid w:val="00D047DD"/>
    <w:rsid w:val="00D04A7E"/>
    <w:rsid w:val="00D05309"/>
    <w:rsid w:val="00D061D5"/>
    <w:rsid w:val="00D068B0"/>
    <w:rsid w:val="00D07BD9"/>
    <w:rsid w:val="00D146B3"/>
    <w:rsid w:val="00D16270"/>
    <w:rsid w:val="00D167B0"/>
    <w:rsid w:val="00D21098"/>
    <w:rsid w:val="00D23ACB"/>
    <w:rsid w:val="00D25825"/>
    <w:rsid w:val="00D25EDE"/>
    <w:rsid w:val="00D26B35"/>
    <w:rsid w:val="00D26CDE"/>
    <w:rsid w:val="00D300FD"/>
    <w:rsid w:val="00D303B9"/>
    <w:rsid w:val="00D31E19"/>
    <w:rsid w:val="00D347CB"/>
    <w:rsid w:val="00D358B0"/>
    <w:rsid w:val="00D36D11"/>
    <w:rsid w:val="00D376DE"/>
    <w:rsid w:val="00D37CE1"/>
    <w:rsid w:val="00D37EDB"/>
    <w:rsid w:val="00D42ECE"/>
    <w:rsid w:val="00D4301E"/>
    <w:rsid w:val="00D43CF9"/>
    <w:rsid w:val="00D44CB3"/>
    <w:rsid w:val="00D471D7"/>
    <w:rsid w:val="00D503C2"/>
    <w:rsid w:val="00D504F0"/>
    <w:rsid w:val="00D529EE"/>
    <w:rsid w:val="00D533B3"/>
    <w:rsid w:val="00D5454C"/>
    <w:rsid w:val="00D5486B"/>
    <w:rsid w:val="00D560AE"/>
    <w:rsid w:val="00D56A36"/>
    <w:rsid w:val="00D57448"/>
    <w:rsid w:val="00D57468"/>
    <w:rsid w:val="00D57C5B"/>
    <w:rsid w:val="00D60345"/>
    <w:rsid w:val="00D61E02"/>
    <w:rsid w:val="00D622FC"/>
    <w:rsid w:val="00D62BFD"/>
    <w:rsid w:val="00D632D0"/>
    <w:rsid w:val="00D643BD"/>
    <w:rsid w:val="00D65490"/>
    <w:rsid w:val="00D657D7"/>
    <w:rsid w:val="00D65BDC"/>
    <w:rsid w:val="00D66AE9"/>
    <w:rsid w:val="00D66CC5"/>
    <w:rsid w:val="00D729AB"/>
    <w:rsid w:val="00D74C28"/>
    <w:rsid w:val="00D74C49"/>
    <w:rsid w:val="00D75A86"/>
    <w:rsid w:val="00D7624D"/>
    <w:rsid w:val="00D7659D"/>
    <w:rsid w:val="00D77C07"/>
    <w:rsid w:val="00D80552"/>
    <w:rsid w:val="00D80600"/>
    <w:rsid w:val="00D80E95"/>
    <w:rsid w:val="00D8192A"/>
    <w:rsid w:val="00D81D3C"/>
    <w:rsid w:val="00D83261"/>
    <w:rsid w:val="00D833DA"/>
    <w:rsid w:val="00D83BF2"/>
    <w:rsid w:val="00D84261"/>
    <w:rsid w:val="00D85B63"/>
    <w:rsid w:val="00D86B6F"/>
    <w:rsid w:val="00D870D1"/>
    <w:rsid w:val="00D8712E"/>
    <w:rsid w:val="00D90CFE"/>
    <w:rsid w:val="00D913C8"/>
    <w:rsid w:val="00D91562"/>
    <w:rsid w:val="00D91CB3"/>
    <w:rsid w:val="00D93306"/>
    <w:rsid w:val="00D93D05"/>
    <w:rsid w:val="00D948DC"/>
    <w:rsid w:val="00D94B77"/>
    <w:rsid w:val="00D9571B"/>
    <w:rsid w:val="00D96D19"/>
    <w:rsid w:val="00DA09F5"/>
    <w:rsid w:val="00DA1D5F"/>
    <w:rsid w:val="00DA42B0"/>
    <w:rsid w:val="00DA4877"/>
    <w:rsid w:val="00DA4DAE"/>
    <w:rsid w:val="00DA52F4"/>
    <w:rsid w:val="00DA60ED"/>
    <w:rsid w:val="00DA60FD"/>
    <w:rsid w:val="00DA6CAE"/>
    <w:rsid w:val="00DA7592"/>
    <w:rsid w:val="00DA7793"/>
    <w:rsid w:val="00DA7B50"/>
    <w:rsid w:val="00DB2463"/>
    <w:rsid w:val="00DB3168"/>
    <w:rsid w:val="00DB7067"/>
    <w:rsid w:val="00DB7CD6"/>
    <w:rsid w:val="00DC1B8F"/>
    <w:rsid w:val="00DC2E01"/>
    <w:rsid w:val="00DC3573"/>
    <w:rsid w:val="00DC35B9"/>
    <w:rsid w:val="00DC4201"/>
    <w:rsid w:val="00DC45DE"/>
    <w:rsid w:val="00DC50A1"/>
    <w:rsid w:val="00DC586F"/>
    <w:rsid w:val="00DC60D7"/>
    <w:rsid w:val="00DC6701"/>
    <w:rsid w:val="00DC73EA"/>
    <w:rsid w:val="00DD02EB"/>
    <w:rsid w:val="00DD0598"/>
    <w:rsid w:val="00DD196C"/>
    <w:rsid w:val="00DD4D4D"/>
    <w:rsid w:val="00DD5F01"/>
    <w:rsid w:val="00DD6969"/>
    <w:rsid w:val="00DD7BB8"/>
    <w:rsid w:val="00DE0786"/>
    <w:rsid w:val="00DE1190"/>
    <w:rsid w:val="00DE1DD8"/>
    <w:rsid w:val="00DE2F41"/>
    <w:rsid w:val="00DE51E7"/>
    <w:rsid w:val="00DE5A13"/>
    <w:rsid w:val="00DE5FF8"/>
    <w:rsid w:val="00DE6450"/>
    <w:rsid w:val="00DE64EF"/>
    <w:rsid w:val="00DE68BD"/>
    <w:rsid w:val="00DE6B6C"/>
    <w:rsid w:val="00DE6B79"/>
    <w:rsid w:val="00DE757B"/>
    <w:rsid w:val="00DF0899"/>
    <w:rsid w:val="00DF0ADE"/>
    <w:rsid w:val="00DF1BA2"/>
    <w:rsid w:val="00DF303A"/>
    <w:rsid w:val="00DF306F"/>
    <w:rsid w:val="00DF5149"/>
    <w:rsid w:val="00DF59F5"/>
    <w:rsid w:val="00DF7935"/>
    <w:rsid w:val="00E01C55"/>
    <w:rsid w:val="00E01E67"/>
    <w:rsid w:val="00E03002"/>
    <w:rsid w:val="00E033AD"/>
    <w:rsid w:val="00E03A64"/>
    <w:rsid w:val="00E03CEC"/>
    <w:rsid w:val="00E047B0"/>
    <w:rsid w:val="00E04DF3"/>
    <w:rsid w:val="00E05217"/>
    <w:rsid w:val="00E05755"/>
    <w:rsid w:val="00E10019"/>
    <w:rsid w:val="00E103E7"/>
    <w:rsid w:val="00E132F4"/>
    <w:rsid w:val="00E14129"/>
    <w:rsid w:val="00E158E2"/>
    <w:rsid w:val="00E159F3"/>
    <w:rsid w:val="00E1658D"/>
    <w:rsid w:val="00E16C7C"/>
    <w:rsid w:val="00E20CC7"/>
    <w:rsid w:val="00E20CCE"/>
    <w:rsid w:val="00E20FE9"/>
    <w:rsid w:val="00E2308C"/>
    <w:rsid w:val="00E237B4"/>
    <w:rsid w:val="00E2412F"/>
    <w:rsid w:val="00E24E50"/>
    <w:rsid w:val="00E274B7"/>
    <w:rsid w:val="00E30A05"/>
    <w:rsid w:val="00E30E88"/>
    <w:rsid w:val="00E3102C"/>
    <w:rsid w:val="00E3204D"/>
    <w:rsid w:val="00E3240D"/>
    <w:rsid w:val="00E32C66"/>
    <w:rsid w:val="00E32DB9"/>
    <w:rsid w:val="00E3581E"/>
    <w:rsid w:val="00E3595C"/>
    <w:rsid w:val="00E406D7"/>
    <w:rsid w:val="00E4083D"/>
    <w:rsid w:val="00E40D2C"/>
    <w:rsid w:val="00E41AE9"/>
    <w:rsid w:val="00E41F22"/>
    <w:rsid w:val="00E43866"/>
    <w:rsid w:val="00E46BB4"/>
    <w:rsid w:val="00E46C54"/>
    <w:rsid w:val="00E47994"/>
    <w:rsid w:val="00E47B1B"/>
    <w:rsid w:val="00E50095"/>
    <w:rsid w:val="00E516BA"/>
    <w:rsid w:val="00E526AB"/>
    <w:rsid w:val="00E52D71"/>
    <w:rsid w:val="00E53239"/>
    <w:rsid w:val="00E53F00"/>
    <w:rsid w:val="00E5427F"/>
    <w:rsid w:val="00E543B8"/>
    <w:rsid w:val="00E543C7"/>
    <w:rsid w:val="00E54E93"/>
    <w:rsid w:val="00E54EF5"/>
    <w:rsid w:val="00E57C87"/>
    <w:rsid w:val="00E609F8"/>
    <w:rsid w:val="00E61F03"/>
    <w:rsid w:val="00E62092"/>
    <w:rsid w:val="00E62600"/>
    <w:rsid w:val="00E63578"/>
    <w:rsid w:val="00E63821"/>
    <w:rsid w:val="00E66389"/>
    <w:rsid w:val="00E6719A"/>
    <w:rsid w:val="00E72FA8"/>
    <w:rsid w:val="00E7401B"/>
    <w:rsid w:val="00E7472E"/>
    <w:rsid w:val="00E7508B"/>
    <w:rsid w:val="00E75877"/>
    <w:rsid w:val="00E77B6A"/>
    <w:rsid w:val="00E813A0"/>
    <w:rsid w:val="00E82921"/>
    <w:rsid w:val="00E83216"/>
    <w:rsid w:val="00E837F1"/>
    <w:rsid w:val="00E84031"/>
    <w:rsid w:val="00E8427C"/>
    <w:rsid w:val="00E84E81"/>
    <w:rsid w:val="00E85408"/>
    <w:rsid w:val="00E86411"/>
    <w:rsid w:val="00E865F4"/>
    <w:rsid w:val="00E86A22"/>
    <w:rsid w:val="00E87E5B"/>
    <w:rsid w:val="00E907D0"/>
    <w:rsid w:val="00E950E8"/>
    <w:rsid w:val="00E95E55"/>
    <w:rsid w:val="00E960E7"/>
    <w:rsid w:val="00E9743D"/>
    <w:rsid w:val="00E974C9"/>
    <w:rsid w:val="00EA15B5"/>
    <w:rsid w:val="00EA3A44"/>
    <w:rsid w:val="00EA497E"/>
    <w:rsid w:val="00EA4C7B"/>
    <w:rsid w:val="00EA6A16"/>
    <w:rsid w:val="00EB01F2"/>
    <w:rsid w:val="00EB0C31"/>
    <w:rsid w:val="00EB1402"/>
    <w:rsid w:val="00EB1602"/>
    <w:rsid w:val="00EB23C0"/>
    <w:rsid w:val="00EB3BDA"/>
    <w:rsid w:val="00EB4189"/>
    <w:rsid w:val="00EB51E0"/>
    <w:rsid w:val="00EB63AC"/>
    <w:rsid w:val="00EB7DD4"/>
    <w:rsid w:val="00EC01DC"/>
    <w:rsid w:val="00EC049B"/>
    <w:rsid w:val="00EC09A7"/>
    <w:rsid w:val="00EC0C38"/>
    <w:rsid w:val="00EC0E77"/>
    <w:rsid w:val="00EC11EB"/>
    <w:rsid w:val="00EC1A2E"/>
    <w:rsid w:val="00EC2909"/>
    <w:rsid w:val="00EC4251"/>
    <w:rsid w:val="00EC475C"/>
    <w:rsid w:val="00EC5922"/>
    <w:rsid w:val="00EC5CE1"/>
    <w:rsid w:val="00EC6DB7"/>
    <w:rsid w:val="00EC755F"/>
    <w:rsid w:val="00ED0B51"/>
    <w:rsid w:val="00ED3C74"/>
    <w:rsid w:val="00ED47F3"/>
    <w:rsid w:val="00EE0614"/>
    <w:rsid w:val="00EE07B5"/>
    <w:rsid w:val="00EE1389"/>
    <w:rsid w:val="00EE16D6"/>
    <w:rsid w:val="00EE1988"/>
    <w:rsid w:val="00EE1E5B"/>
    <w:rsid w:val="00EE31F2"/>
    <w:rsid w:val="00EE42BD"/>
    <w:rsid w:val="00EE4CD5"/>
    <w:rsid w:val="00EE60B0"/>
    <w:rsid w:val="00EE702A"/>
    <w:rsid w:val="00EE7798"/>
    <w:rsid w:val="00EF1332"/>
    <w:rsid w:val="00EF1B12"/>
    <w:rsid w:val="00EF1C8D"/>
    <w:rsid w:val="00EF387C"/>
    <w:rsid w:val="00EF42B9"/>
    <w:rsid w:val="00EF54D0"/>
    <w:rsid w:val="00EF5A12"/>
    <w:rsid w:val="00EF5B70"/>
    <w:rsid w:val="00EF5E70"/>
    <w:rsid w:val="00EF5FF9"/>
    <w:rsid w:val="00EF6B05"/>
    <w:rsid w:val="00F00B47"/>
    <w:rsid w:val="00F00C07"/>
    <w:rsid w:val="00F01100"/>
    <w:rsid w:val="00F03117"/>
    <w:rsid w:val="00F0386A"/>
    <w:rsid w:val="00F044F9"/>
    <w:rsid w:val="00F04618"/>
    <w:rsid w:val="00F06574"/>
    <w:rsid w:val="00F10ADC"/>
    <w:rsid w:val="00F12C82"/>
    <w:rsid w:val="00F12F2D"/>
    <w:rsid w:val="00F15215"/>
    <w:rsid w:val="00F15E0D"/>
    <w:rsid w:val="00F163E6"/>
    <w:rsid w:val="00F165EC"/>
    <w:rsid w:val="00F172E0"/>
    <w:rsid w:val="00F20215"/>
    <w:rsid w:val="00F20B5A"/>
    <w:rsid w:val="00F21400"/>
    <w:rsid w:val="00F215F2"/>
    <w:rsid w:val="00F217F6"/>
    <w:rsid w:val="00F21E98"/>
    <w:rsid w:val="00F22B3F"/>
    <w:rsid w:val="00F22D63"/>
    <w:rsid w:val="00F23B68"/>
    <w:rsid w:val="00F24AC8"/>
    <w:rsid w:val="00F24C63"/>
    <w:rsid w:val="00F2528B"/>
    <w:rsid w:val="00F25450"/>
    <w:rsid w:val="00F26BFD"/>
    <w:rsid w:val="00F26F5F"/>
    <w:rsid w:val="00F3084F"/>
    <w:rsid w:val="00F3090F"/>
    <w:rsid w:val="00F30C7A"/>
    <w:rsid w:val="00F30CF8"/>
    <w:rsid w:val="00F30CF9"/>
    <w:rsid w:val="00F31237"/>
    <w:rsid w:val="00F3176A"/>
    <w:rsid w:val="00F330AA"/>
    <w:rsid w:val="00F33C7A"/>
    <w:rsid w:val="00F3460F"/>
    <w:rsid w:val="00F34C28"/>
    <w:rsid w:val="00F360C8"/>
    <w:rsid w:val="00F361E6"/>
    <w:rsid w:val="00F363F4"/>
    <w:rsid w:val="00F36606"/>
    <w:rsid w:val="00F36614"/>
    <w:rsid w:val="00F366DD"/>
    <w:rsid w:val="00F37FA3"/>
    <w:rsid w:val="00F4079E"/>
    <w:rsid w:val="00F40C02"/>
    <w:rsid w:val="00F40D04"/>
    <w:rsid w:val="00F412B7"/>
    <w:rsid w:val="00F41670"/>
    <w:rsid w:val="00F4484F"/>
    <w:rsid w:val="00F44D87"/>
    <w:rsid w:val="00F478E8"/>
    <w:rsid w:val="00F5201A"/>
    <w:rsid w:val="00F53165"/>
    <w:rsid w:val="00F55BCF"/>
    <w:rsid w:val="00F56AE0"/>
    <w:rsid w:val="00F61ABE"/>
    <w:rsid w:val="00F634CF"/>
    <w:rsid w:val="00F6508D"/>
    <w:rsid w:val="00F65C63"/>
    <w:rsid w:val="00F66976"/>
    <w:rsid w:val="00F67684"/>
    <w:rsid w:val="00F67D99"/>
    <w:rsid w:val="00F71A67"/>
    <w:rsid w:val="00F71B6C"/>
    <w:rsid w:val="00F72C10"/>
    <w:rsid w:val="00F73E12"/>
    <w:rsid w:val="00F74940"/>
    <w:rsid w:val="00F74C6B"/>
    <w:rsid w:val="00F768F6"/>
    <w:rsid w:val="00F76B64"/>
    <w:rsid w:val="00F76D12"/>
    <w:rsid w:val="00F76F2B"/>
    <w:rsid w:val="00F81EC0"/>
    <w:rsid w:val="00F83394"/>
    <w:rsid w:val="00F85AA1"/>
    <w:rsid w:val="00F87391"/>
    <w:rsid w:val="00F90ED2"/>
    <w:rsid w:val="00F92691"/>
    <w:rsid w:val="00F928BF"/>
    <w:rsid w:val="00F93C7E"/>
    <w:rsid w:val="00F948BC"/>
    <w:rsid w:val="00F95892"/>
    <w:rsid w:val="00F958F3"/>
    <w:rsid w:val="00F95933"/>
    <w:rsid w:val="00F95C46"/>
    <w:rsid w:val="00F95E2B"/>
    <w:rsid w:val="00F96F3C"/>
    <w:rsid w:val="00F96F45"/>
    <w:rsid w:val="00F97A43"/>
    <w:rsid w:val="00FA0019"/>
    <w:rsid w:val="00FA0C0D"/>
    <w:rsid w:val="00FA0D87"/>
    <w:rsid w:val="00FA0F3B"/>
    <w:rsid w:val="00FA1048"/>
    <w:rsid w:val="00FA199D"/>
    <w:rsid w:val="00FA34C4"/>
    <w:rsid w:val="00FA3B84"/>
    <w:rsid w:val="00FA4AFF"/>
    <w:rsid w:val="00FA4B0A"/>
    <w:rsid w:val="00FA600D"/>
    <w:rsid w:val="00FA692D"/>
    <w:rsid w:val="00FA747C"/>
    <w:rsid w:val="00FA7ACF"/>
    <w:rsid w:val="00FB0377"/>
    <w:rsid w:val="00FB0FA7"/>
    <w:rsid w:val="00FB48C3"/>
    <w:rsid w:val="00FB4F1A"/>
    <w:rsid w:val="00FB5359"/>
    <w:rsid w:val="00FB5900"/>
    <w:rsid w:val="00FB5F4C"/>
    <w:rsid w:val="00FB68DE"/>
    <w:rsid w:val="00FB6BAC"/>
    <w:rsid w:val="00FC034C"/>
    <w:rsid w:val="00FC0963"/>
    <w:rsid w:val="00FC2766"/>
    <w:rsid w:val="00FC2E0D"/>
    <w:rsid w:val="00FC3E03"/>
    <w:rsid w:val="00FC7E5B"/>
    <w:rsid w:val="00FC7E94"/>
    <w:rsid w:val="00FD0222"/>
    <w:rsid w:val="00FD0FBA"/>
    <w:rsid w:val="00FD1FA2"/>
    <w:rsid w:val="00FD3478"/>
    <w:rsid w:val="00FD4304"/>
    <w:rsid w:val="00FE1B39"/>
    <w:rsid w:val="00FE24E7"/>
    <w:rsid w:val="00FE36A3"/>
    <w:rsid w:val="00FE3A75"/>
    <w:rsid w:val="00FE4332"/>
    <w:rsid w:val="00FE4E37"/>
    <w:rsid w:val="00FE5456"/>
    <w:rsid w:val="00FF065D"/>
    <w:rsid w:val="00FF124D"/>
    <w:rsid w:val="00FF12C9"/>
    <w:rsid w:val="00FF140D"/>
    <w:rsid w:val="00FF1955"/>
    <w:rsid w:val="00FF1C10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E2316C"/>
  <w15:chartTrackingRefBased/>
  <w15:docId w15:val="{E1B78FD6-C7CB-4E67-BE60-624A192AD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Code" w:uiPriority="99"/>
    <w:lsdException w:name="HTML Definition" w:semiHidden="1" w:unhideWhenUsed="1"/>
    <w:lsdException w:name="HTML Preformatted" w:semiHidden="1" w:uiPriority="99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link w:val="Heading1Char"/>
    <w:uiPriority w:val="9"/>
    <w:qFormat/>
    <w:rsid w:val="00931D4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Heading4">
    <w:name w:val="heading 4"/>
    <w:basedOn w:val="Normal"/>
    <w:next w:val="Normal"/>
    <w:link w:val="Heading4Char"/>
    <w:unhideWhenUsed/>
    <w:qFormat/>
    <w:rsid w:val="00AF2CA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52C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52C42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9A180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36709A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3670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6709A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EF42B9"/>
    <w:pPr>
      <w:ind w:left="720"/>
      <w:contextualSpacing/>
    </w:pPr>
  </w:style>
  <w:style w:type="character" w:styleId="Hyperlink">
    <w:name w:val="Hyperlink"/>
    <w:basedOn w:val="DefaultParagraphFont"/>
    <w:rsid w:val="002353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53D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31D40"/>
    <w:rPr>
      <w:rFonts w:eastAsia="Times New Roman"/>
      <w:b/>
      <w:bCs/>
      <w:kern w:val="36"/>
      <w:sz w:val="48"/>
      <w:szCs w:val="48"/>
      <w:lang w:val="en-IN" w:eastAsia="en-IN"/>
    </w:rPr>
  </w:style>
  <w:style w:type="character" w:customStyle="1" w:styleId="authors-info">
    <w:name w:val="authors-info"/>
    <w:basedOn w:val="DefaultParagraphFont"/>
    <w:rsid w:val="006965A3"/>
  </w:style>
  <w:style w:type="character" w:customStyle="1" w:styleId="blue-tooltip">
    <w:name w:val="blue-tooltip"/>
    <w:basedOn w:val="DefaultParagraphFont"/>
    <w:rsid w:val="006965A3"/>
  </w:style>
  <w:style w:type="character" w:styleId="Strong">
    <w:name w:val="Strong"/>
    <w:basedOn w:val="DefaultParagraphFont"/>
    <w:uiPriority w:val="22"/>
    <w:qFormat/>
    <w:rsid w:val="006A7C2F"/>
    <w:rPr>
      <w:b/>
      <w:bCs/>
    </w:rPr>
  </w:style>
  <w:style w:type="paragraph" w:customStyle="1" w:styleId="Pa2">
    <w:name w:val="Pa2"/>
    <w:basedOn w:val="Default"/>
    <w:next w:val="Default"/>
    <w:uiPriority w:val="99"/>
    <w:rsid w:val="00165142"/>
    <w:pPr>
      <w:spacing w:line="221" w:lineRule="atLeast"/>
    </w:pPr>
    <w:rPr>
      <w:rFonts w:ascii="Roboto" w:eastAsia="Batang" w:hAnsi="Roboto"/>
      <w:color w:val="auto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141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14129"/>
    <w:rPr>
      <w:rFonts w:ascii="Courier New" w:eastAsia="Times New Roman" w:hAnsi="Courier New" w:cs="Courier New"/>
      <w:lang w:val="en-IN" w:eastAsia="en-IN"/>
    </w:rPr>
  </w:style>
  <w:style w:type="character" w:styleId="HTMLCode">
    <w:name w:val="HTML Code"/>
    <w:basedOn w:val="DefaultParagraphFont"/>
    <w:uiPriority w:val="99"/>
    <w:unhideWhenUsed/>
    <w:rsid w:val="00E14129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AF2CA0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ko-KR"/>
    </w:rPr>
  </w:style>
  <w:style w:type="character" w:customStyle="1" w:styleId="links">
    <w:name w:val="links"/>
    <w:basedOn w:val="DefaultParagraphFont"/>
    <w:rsid w:val="00AF2C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7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6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53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024848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711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3937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09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8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2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9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958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409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405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1595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699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7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44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002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6574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5239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5042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7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0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87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09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019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667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4894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390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7835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22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trendmicro.com/vinfo/us/security/definition/zero-day-vulnerabili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virustotal.github.io/yara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gchq/CyberChe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yborgsecurity.com/threat-hunt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cafee.com/enterprise/en-in/security-awareness/operations/what-is-cyber-threat-hunting.htm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1CDD6-D3DC-4B00-A5AE-0EDFFCDCC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sis</vt:lpstr>
    </vt:vector>
  </TitlesOfParts>
  <Company>.</Company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sis</dc:title>
  <dc:subject/>
  <dc:creator>.</dc:creator>
  <cp:keywords/>
  <dc:description/>
  <cp:lastModifiedBy>Susumama</cp:lastModifiedBy>
  <cp:revision>220</cp:revision>
  <cp:lastPrinted>2015-06-01T04:50:00Z</cp:lastPrinted>
  <dcterms:created xsi:type="dcterms:W3CDTF">2021-10-19T11:00:00Z</dcterms:created>
  <dcterms:modified xsi:type="dcterms:W3CDTF">2021-10-19T11:47:00Z</dcterms:modified>
</cp:coreProperties>
</file>